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5ED65" w14:textId="74FFAFFE" w:rsidR="00DF5D2D" w:rsidRPr="00926901" w:rsidRDefault="017CD75C" w:rsidP="00BD0724">
      <w:pPr>
        <w:jc w:val="both"/>
        <w:rPr>
          <w:rFonts w:ascii="Open Sans" w:hAnsi="Open Sans" w:cs="Open Sans"/>
          <w:color w:val="323E4F" w:themeColor="text2" w:themeShade="BF"/>
          <w:sz w:val="28"/>
          <w:szCs w:val="28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sz w:val="28"/>
          <w:szCs w:val="28"/>
          <w:lang w:val="ro-RO"/>
        </w:rPr>
        <w:t xml:space="preserve"> </w:t>
      </w:r>
    </w:p>
    <w:p w14:paraId="28D51240" w14:textId="108E6436" w:rsidR="00926901" w:rsidRPr="00926901" w:rsidRDefault="00926901" w:rsidP="00926901">
      <w:pPr>
        <w:tabs>
          <w:tab w:val="left" w:pos="10032"/>
          <w:tab w:val="left" w:pos="10089"/>
        </w:tabs>
        <w:jc w:val="right"/>
        <w:rPr>
          <w:rFonts w:ascii="Open Sans" w:hAnsi="Open Sans" w:cs="Open Sans"/>
          <w:b/>
          <w:color w:val="323E4F" w:themeColor="text2" w:themeShade="BF"/>
          <w:sz w:val="20"/>
          <w:szCs w:val="20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sz w:val="20"/>
          <w:szCs w:val="20"/>
          <w:lang w:val="en"/>
        </w:rPr>
        <w:t xml:space="preserve">Annex 25.2 - </w:t>
      </w:r>
      <w:r w:rsidRPr="000E2843">
        <w:rPr>
          <w:rFonts w:ascii="Open Sans" w:hAnsi="Open Sans" w:cs="Open Sans"/>
          <w:b/>
          <w:bCs/>
          <w:i/>
          <w:iCs/>
          <w:color w:val="323E4F" w:themeColor="text2" w:themeShade="BF"/>
          <w:sz w:val="20"/>
          <w:szCs w:val="20"/>
          <w:lang w:val="en"/>
        </w:rPr>
        <w:t>Project Sustainability Report</w:t>
      </w:r>
    </w:p>
    <w:p w14:paraId="60914E54" w14:textId="1129FB9E" w:rsidR="00926901" w:rsidRPr="00926901" w:rsidRDefault="00926901" w:rsidP="00574AB1">
      <w:pPr>
        <w:tabs>
          <w:tab w:val="left" w:pos="10032"/>
          <w:tab w:val="left" w:pos="10089"/>
        </w:tabs>
        <w:jc w:val="center"/>
        <w:rPr>
          <w:rFonts w:ascii="Open Sans" w:hAnsi="Open Sans" w:cs="Open Sans"/>
          <w:color w:val="323E4F" w:themeColor="text2" w:themeShade="BF"/>
          <w:lang w:val="en"/>
        </w:rPr>
      </w:pPr>
    </w:p>
    <w:p w14:paraId="389110E3" w14:textId="11C57E77" w:rsidR="00B640D6" w:rsidRPr="00926901" w:rsidRDefault="00B640D6" w:rsidP="00574AB1">
      <w:pPr>
        <w:tabs>
          <w:tab w:val="left" w:pos="10032"/>
          <w:tab w:val="left" w:pos="10089"/>
        </w:tabs>
        <w:jc w:val="center"/>
        <w:rPr>
          <w:rFonts w:ascii="Open Sans" w:hAnsi="Open Sans" w:cs="Open Sans"/>
          <w:b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>Project Sustainability Report</w:t>
      </w:r>
    </w:p>
    <w:p w14:paraId="30419C19" w14:textId="77777777" w:rsidR="00B640D6" w:rsidRPr="00926901" w:rsidRDefault="00B640D6" w:rsidP="00BD0724">
      <w:pPr>
        <w:tabs>
          <w:tab w:val="left" w:pos="10032"/>
          <w:tab w:val="left" w:pos="10089"/>
        </w:tabs>
        <w:jc w:val="both"/>
        <w:rPr>
          <w:rFonts w:ascii="Open Sans" w:hAnsi="Open Sans" w:cs="Open Sans"/>
          <w:b/>
          <w:color w:val="323E4F" w:themeColor="text2" w:themeShade="BF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2"/>
        <w:gridCol w:w="6297"/>
      </w:tblGrid>
      <w:tr w:rsidR="00BD0724" w:rsidRPr="00926901" w14:paraId="487C71DA" w14:textId="77777777" w:rsidTr="7FAC1BF2">
        <w:tc>
          <w:tcPr>
            <w:tcW w:w="1509" w:type="pct"/>
          </w:tcPr>
          <w:p w14:paraId="600E376F" w14:textId="40D905F2" w:rsidR="00B640D6" w:rsidRPr="00926901" w:rsidRDefault="00B640D6" w:rsidP="7FAC1BF2">
            <w:pPr>
              <w:jc w:val="both"/>
              <w:rPr>
                <w:rFonts w:ascii="Open Sans" w:hAnsi="Open Sans" w:cs="Open Sans"/>
                <w:b/>
                <w:bCs/>
                <w:color w:val="323E4F" w:themeColor="text2" w:themeShade="BF"/>
                <w:lang w:val="ro-RO"/>
              </w:rPr>
            </w:pPr>
            <w:proofErr w:type="spellStart"/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Program</w:t>
            </w:r>
            <w:r w:rsidR="251D81CF"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me</w:t>
            </w:r>
            <w:proofErr w:type="spellEnd"/>
          </w:p>
        </w:tc>
        <w:tc>
          <w:tcPr>
            <w:tcW w:w="3491" w:type="pct"/>
          </w:tcPr>
          <w:p w14:paraId="1C717AB0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21B00855" w14:textId="77777777" w:rsidTr="7FAC1BF2">
        <w:tc>
          <w:tcPr>
            <w:tcW w:w="1509" w:type="pct"/>
          </w:tcPr>
          <w:p w14:paraId="69288FB6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color w:val="323E4F" w:themeColor="text2" w:themeShade="BF"/>
                <w:lang w:val="en"/>
              </w:rPr>
              <w:t>Priority Axis</w:t>
            </w:r>
          </w:p>
        </w:tc>
        <w:tc>
          <w:tcPr>
            <w:tcW w:w="3491" w:type="pct"/>
          </w:tcPr>
          <w:p w14:paraId="541E18F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</w:tbl>
    <w:p w14:paraId="793C677D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5"/>
        <w:gridCol w:w="4654"/>
      </w:tblGrid>
      <w:tr w:rsidR="00BD0724" w:rsidRPr="00926901" w14:paraId="0A9A5657" w14:textId="77777777" w:rsidTr="7FAC1BF2">
        <w:tc>
          <w:tcPr>
            <w:tcW w:w="2420" w:type="pct"/>
          </w:tcPr>
          <w:p w14:paraId="1D5B129C" w14:textId="00174CFB" w:rsidR="00B640D6" w:rsidRPr="00926901" w:rsidRDefault="00B640D6" w:rsidP="7FAC1BF2">
            <w:pPr>
              <w:spacing w:before="120" w:after="120"/>
              <w:jc w:val="both"/>
              <w:rPr>
                <w:rFonts w:ascii="Open Sans" w:hAnsi="Open Sans" w:cs="Open Sans"/>
                <w:b/>
                <w:bCs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1. Report No .</w:t>
            </w:r>
            <w:r w:rsidR="2B841833"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... regarding the</w:t>
            </w: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 xml:space="preserve"> sustainability of the project</w:t>
            </w:r>
          </w:p>
        </w:tc>
        <w:tc>
          <w:tcPr>
            <w:tcW w:w="2580" w:type="pct"/>
          </w:tcPr>
          <w:p w14:paraId="49E5A93D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</w:p>
        </w:tc>
      </w:tr>
      <w:tr w:rsidR="00BD0724" w:rsidRPr="00926901" w14:paraId="14283856" w14:textId="77777777" w:rsidTr="7FAC1BF2">
        <w:tc>
          <w:tcPr>
            <w:tcW w:w="2420" w:type="pct"/>
          </w:tcPr>
          <w:p w14:paraId="5DEEFE87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color w:val="323E4F" w:themeColor="text2" w:themeShade="BF"/>
                <w:lang w:val="en"/>
              </w:rPr>
              <w:t>2. Reference period</w:t>
            </w:r>
          </w:p>
        </w:tc>
        <w:tc>
          <w:tcPr>
            <w:tcW w:w="2580" w:type="pct"/>
          </w:tcPr>
          <w:p w14:paraId="34A7605A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3A3D924" w14:textId="77777777" w:rsidTr="7FAC1BF2">
        <w:tc>
          <w:tcPr>
            <w:tcW w:w="2420" w:type="pct"/>
          </w:tcPr>
          <w:p w14:paraId="6605F456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color w:val="323E4F" w:themeColor="text2" w:themeShade="BF"/>
                <w:lang w:val="en"/>
              </w:rPr>
              <w:t>3. Information about the beneficiary</w:t>
            </w:r>
          </w:p>
        </w:tc>
        <w:tc>
          <w:tcPr>
            <w:tcW w:w="2580" w:type="pct"/>
          </w:tcPr>
          <w:p w14:paraId="0D7B70D2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B2EAF55" w14:textId="77777777" w:rsidTr="7FAC1BF2">
        <w:tc>
          <w:tcPr>
            <w:tcW w:w="2420" w:type="pct"/>
          </w:tcPr>
          <w:p w14:paraId="4FCE2467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Name </w:t>
            </w:r>
          </w:p>
        </w:tc>
        <w:tc>
          <w:tcPr>
            <w:tcW w:w="2580" w:type="pct"/>
          </w:tcPr>
          <w:p w14:paraId="32575398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026078FC" w14:textId="77777777" w:rsidTr="7FAC1BF2">
        <w:tc>
          <w:tcPr>
            <w:tcW w:w="2420" w:type="pct"/>
          </w:tcPr>
          <w:p w14:paraId="290923CD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Address, phone, fax</w:t>
            </w:r>
          </w:p>
        </w:tc>
        <w:tc>
          <w:tcPr>
            <w:tcW w:w="2580" w:type="pct"/>
          </w:tcPr>
          <w:p w14:paraId="5EAF33BB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0FC25BE" w14:textId="77777777" w:rsidTr="7FAC1BF2">
        <w:tc>
          <w:tcPr>
            <w:tcW w:w="2420" w:type="pct"/>
          </w:tcPr>
          <w:p w14:paraId="4A0E0C2D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Legal representative/contact person</w:t>
            </w:r>
          </w:p>
        </w:tc>
        <w:tc>
          <w:tcPr>
            <w:tcW w:w="2580" w:type="pct"/>
          </w:tcPr>
          <w:p w14:paraId="17F5EFC5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30D2855D" w14:textId="77777777" w:rsidTr="7FAC1BF2">
        <w:tc>
          <w:tcPr>
            <w:tcW w:w="2420" w:type="pct"/>
          </w:tcPr>
          <w:p w14:paraId="7440C74E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color w:val="323E4F" w:themeColor="text2" w:themeShade="BF"/>
                <w:lang w:val="en"/>
              </w:rPr>
              <w:t>4. Project details</w:t>
            </w:r>
          </w:p>
        </w:tc>
        <w:tc>
          <w:tcPr>
            <w:tcW w:w="2580" w:type="pct"/>
          </w:tcPr>
          <w:p w14:paraId="742B0101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</w:p>
        </w:tc>
      </w:tr>
      <w:tr w:rsidR="00BD0724" w:rsidRPr="00926901" w14:paraId="3B040431" w14:textId="77777777" w:rsidTr="7FAC1BF2">
        <w:tc>
          <w:tcPr>
            <w:tcW w:w="2420" w:type="pct"/>
          </w:tcPr>
          <w:p w14:paraId="17532052" w14:textId="3DE0A02B" w:rsidR="00B640D6" w:rsidRPr="00926901" w:rsidRDefault="5330E978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e</w:t>
            </w:r>
            <w:r w:rsidR="00B640D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MS</w:t>
            </w:r>
            <w:r w:rsidR="1398B5CB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Code</w:t>
            </w:r>
          </w:p>
        </w:tc>
        <w:tc>
          <w:tcPr>
            <w:tcW w:w="2580" w:type="pct"/>
          </w:tcPr>
          <w:p w14:paraId="6B0BB3F7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223B61E9" w14:textId="77777777" w:rsidTr="7FAC1BF2">
        <w:tc>
          <w:tcPr>
            <w:tcW w:w="2420" w:type="pct"/>
          </w:tcPr>
          <w:p w14:paraId="24219036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Project name</w:t>
            </w:r>
          </w:p>
        </w:tc>
        <w:tc>
          <w:tcPr>
            <w:tcW w:w="2580" w:type="pct"/>
          </w:tcPr>
          <w:p w14:paraId="36A63B3D" w14:textId="77777777" w:rsidR="00B640D6" w:rsidRPr="00926901" w:rsidRDefault="00B640D6" w:rsidP="00BD0724">
            <w:pPr>
              <w:spacing w:before="120" w:after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D5FFE97" w14:textId="77777777" w:rsidTr="7FAC1BF2">
        <w:tc>
          <w:tcPr>
            <w:tcW w:w="2420" w:type="pct"/>
          </w:tcPr>
          <w:p w14:paraId="5B27FDD0" w14:textId="660DED11" w:rsidR="00B640D6" w:rsidRPr="00926901" w:rsidRDefault="3769A761" w:rsidP="7FAC1BF2">
            <w:pPr>
              <w:spacing w:before="120" w:after="120" w:line="259" w:lineRule="auto"/>
              <w:jc w:val="both"/>
              <w:rPr>
                <w:rFonts w:ascii="Open Sans" w:hAnsi="Open Sans" w:cs="Open Sans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Subsidy Contract no.</w:t>
            </w:r>
          </w:p>
        </w:tc>
        <w:tc>
          <w:tcPr>
            <w:tcW w:w="2580" w:type="pct"/>
          </w:tcPr>
          <w:p w14:paraId="2840EA0F" w14:textId="77777777" w:rsidR="00B640D6" w:rsidRPr="00926901" w:rsidRDefault="00B640D6" w:rsidP="00BD0724">
            <w:pPr>
              <w:spacing w:before="120" w:after="120"/>
              <w:ind w:firstLine="720"/>
              <w:jc w:val="both"/>
              <w:outlineLvl w:val="0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45319663" w14:textId="77777777" w:rsidTr="7FAC1BF2">
        <w:tc>
          <w:tcPr>
            <w:tcW w:w="2420" w:type="pct"/>
          </w:tcPr>
          <w:p w14:paraId="46B6C916" w14:textId="77777777" w:rsidR="00B640D6" w:rsidRPr="00926901" w:rsidRDefault="00B640D6" w:rsidP="00BD0724">
            <w:pPr>
              <w:spacing w:before="120" w:after="120"/>
              <w:jc w:val="both"/>
              <w:outlineLvl w:val="0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Geographical location of the project: (region, county, locality, address)</w:t>
            </w:r>
          </w:p>
        </w:tc>
        <w:tc>
          <w:tcPr>
            <w:tcW w:w="2580" w:type="pct"/>
          </w:tcPr>
          <w:p w14:paraId="6D4D2FD9" w14:textId="77777777" w:rsidR="00B640D6" w:rsidRPr="00926901" w:rsidRDefault="00B640D6" w:rsidP="00BD0724">
            <w:pPr>
              <w:spacing w:before="120" w:after="120"/>
              <w:jc w:val="both"/>
              <w:outlineLvl w:val="0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</w:tbl>
    <w:p w14:paraId="1A6325DD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68B05737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9"/>
      </w:tblGrid>
      <w:tr w:rsidR="00BD0724" w:rsidRPr="00926901" w14:paraId="26D11769" w14:textId="77777777" w:rsidTr="7FAC1BF2">
        <w:tc>
          <w:tcPr>
            <w:tcW w:w="5000" w:type="pct"/>
          </w:tcPr>
          <w:p w14:paraId="500EC134" w14:textId="0DD1ADE1" w:rsidR="00B640D6" w:rsidRPr="00926901" w:rsidRDefault="00B640D6" w:rsidP="00BD0724">
            <w:pPr>
              <w:spacing w:before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The above</w:t>
            </w:r>
            <w:r w:rsidR="785D8A85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-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mentioned project </w:t>
            </w: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has undergone/has not undergone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a substantial change in accordance with Article 71 of Regulation (EU) No 1303/2013 on the sustainability of operations as follows:</w:t>
            </w:r>
          </w:p>
          <w:p w14:paraId="6116DB21" w14:textId="70EA6C59" w:rsidR="00B640D6" w:rsidRPr="00926901" w:rsidRDefault="00B640D6" w:rsidP="7FAC1BF2">
            <w:pPr>
              <w:numPr>
                <w:ilvl w:val="0"/>
                <w:numId w:val="15"/>
              </w:numPr>
              <w:spacing w:before="120"/>
              <w:jc w:val="both"/>
              <w:rPr>
                <w:rFonts w:ascii="Open Sans" w:hAnsi="Open Sans" w:cs="Open Sans"/>
                <w:color w:val="323E4F" w:themeColor="text2" w:themeShade="BF"/>
                <w:lang w:val="en"/>
              </w:rPr>
            </w:pP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In the case of an operation consisting of investments in infrastructure or production:</w:t>
            </w:r>
          </w:p>
          <w:p w14:paraId="44E168C4" w14:textId="0D8D99CE" w:rsidR="00B640D6" w:rsidRPr="00926901" w:rsidRDefault="00B640D6" w:rsidP="00BD0724">
            <w:pPr>
              <w:spacing w:before="120"/>
              <w:ind w:left="735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t xml:space="preserve">By terminating or </w:t>
            </w:r>
            <w:r w:rsidR="03F9D3BE"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>relocation of</w:t>
            </w:r>
            <w:r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 xml:space="preserve"> a productive activity outside the area covered by the </w:t>
            </w:r>
            <w:proofErr w:type="spellStart"/>
            <w:r w:rsidR="77B100B9"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>P</w:t>
            </w:r>
            <w:r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>rogramme</w:t>
            </w:r>
            <w:proofErr w:type="spellEnd"/>
            <w:r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>,</w:t>
            </w:r>
            <w:r w:rsidR="584BA397" w:rsidRPr="00926901">
              <w:rPr>
                <w:rFonts w:ascii="Open Sans" w:hAnsi="Open Sans" w:cs="Open Sans"/>
                <w:b/>
                <w:bCs/>
                <w:i/>
                <w:iCs/>
                <w:color w:val="323E4F" w:themeColor="text2" w:themeShade="BF"/>
                <w:lang w:val="en"/>
              </w:rPr>
              <w:t xml:space="preserve"> </w:t>
            </w:r>
            <w:r w:rsidRPr="00926901">
              <w:rPr>
                <w:rFonts w:ascii="Open Sans" w:hAnsi="Open Sans" w:cs="Open Sans"/>
                <w:lang w:val="en"/>
              </w:rPr>
              <w:t>a change in</w:t>
            </w:r>
            <w:r w:rsidR="2D6305A0" w:rsidRPr="00926901">
              <w:rPr>
                <w:rFonts w:ascii="Open Sans" w:hAnsi="Open Sans" w:cs="Open Sans"/>
                <w:lang w:val="en"/>
              </w:rPr>
              <w:t xml:space="preserve"> </w:t>
            </w:r>
            <w:r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t xml:space="preserve">ownership of an infrastructure </w:t>
            </w:r>
            <w:r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lastRenderedPageBreak/>
              <w:t>element giving an undue advantage to an undertaking or public body or a substantial change affecting the nature, objectives or conditions of achievement which would undermine its original objectives</w:t>
            </w:r>
          </w:p>
          <w:p w14:paraId="167CF0A3" w14:textId="77777777" w:rsidR="00B640D6" w:rsidRPr="00926901" w:rsidRDefault="00B640D6" w:rsidP="00BD0724">
            <w:pPr>
              <w:overflowPunct w:val="0"/>
              <w:spacing w:before="120"/>
              <w:jc w:val="both"/>
              <w:textAlignment w:val="baseline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Details of the change (if applicable)</w:t>
            </w:r>
          </w:p>
          <w:p w14:paraId="522850FD" w14:textId="77777777" w:rsidR="00B640D6" w:rsidRPr="00926901" w:rsidRDefault="00B640D6" w:rsidP="00BD0724">
            <w:pPr>
              <w:spacing w:before="120"/>
              <w:ind w:left="36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  <w:p w14:paraId="6FB7E774" w14:textId="61BCD651" w:rsidR="00B640D6" w:rsidRPr="00926901" w:rsidRDefault="00B640D6" w:rsidP="00BD0724">
            <w:pPr>
              <w:numPr>
                <w:ilvl w:val="0"/>
                <w:numId w:val="15"/>
              </w:numPr>
              <w:spacing w:before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In the case of an operation </w:t>
            </w:r>
            <w:r w:rsidR="350F7E69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cluding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investments in infrastructure or production</w:t>
            </w:r>
            <w:r w:rsidR="27A56D4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where the beneficiary is an SME, </w:t>
            </w:r>
            <w:r w:rsidRPr="00926901">
              <w:rPr>
                <w:rFonts w:ascii="Open Sans" w:hAnsi="Open Sans" w:cs="Open Sans"/>
                <w:lang w:val="en"/>
              </w:rPr>
              <w:t xml:space="preserve">the activity carried out is </w:t>
            </w: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relocated outside the European Union</w:t>
            </w:r>
          </w:p>
          <w:p w14:paraId="7D373C68" w14:textId="77777777" w:rsidR="00B640D6" w:rsidRPr="00926901" w:rsidRDefault="00B640D6" w:rsidP="00BD0724">
            <w:pPr>
              <w:overflowPunct w:val="0"/>
              <w:spacing w:before="120"/>
              <w:jc w:val="both"/>
              <w:textAlignment w:val="baseline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Details of the change (if applicable)</w:t>
            </w:r>
          </w:p>
          <w:p w14:paraId="4B1557F1" w14:textId="77777777" w:rsidR="00B640D6" w:rsidRPr="00926901" w:rsidRDefault="00B640D6" w:rsidP="00BD0724">
            <w:pPr>
              <w:spacing w:before="120"/>
              <w:ind w:left="735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  <w:p w14:paraId="0CDBA3A0" w14:textId="16F75208" w:rsidR="00B640D6" w:rsidRPr="00926901" w:rsidRDefault="00B640D6" w:rsidP="00BD0724">
            <w:pPr>
              <w:numPr>
                <w:ilvl w:val="0"/>
                <w:numId w:val="15"/>
              </w:numPr>
              <w:spacing w:before="120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In the case of operations which </w:t>
            </w: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do not</w:t>
            </w:r>
            <w:r w:rsidRPr="00926901">
              <w:rPr>
                <w:rFonts w:ascii="Open Sans" w:hAnsi="Open Sans" w:cs="Open Sans"/>
                <w:lang w:val="en"/>
              </w:rPr>
              <w:t xml:space="preserve"> consist of investments in infrastructure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or </w:t>
            </w:r>
            <w:r w:rsidR="0093108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production, </w:t>
            </w:r>
            <w:r w:rsidR="00931086" w:rsidRPr="00926901">
              <w:rPr>
                <w:rFonts w:ascii="Open Sans" w:hAnsi="Open Sans" w:cs="Open Sans"/>
                <w:lang w:val="en"/>
              </w:rPr>
              <w:t>the</w:t>
            </w:r>
            <w:r w:rsidR="2643D845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</w:t>
            </w:r>
            <w:r w:rsidRPr="00926901">
              <w:rPr>
                <w:rFonts w:ascii="Open Sans" w:hAnsi="Open Sans" w:cs="Open Sans"/>
                <w:lang w:val="en"/>
              </w:rPr>
              <w:t>obligation to maintain the investment under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the applicable State aid rules has </w:t>
            </w:r>
            <w:r w:rsidR="63E6CFCF"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 xml:space="preserve">not 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been achieved or a cessation or </w:t>
            </w:r>
            <w:r w:rsidR="3F5434D9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relocation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of the production activity has been carried out under those rules.</w:t>
            </w:r>
          </w:p>
          <w:p w14:paraId="6120FA41" w14:textId="77777777" w:rsidR="00B640D6" w:rsidRPr="00926901" w:rsidRDefault="00B640D6" w:rsidP="00BD0724">
            <w:pPr>
              <w:overflowPunct w:val="0"/>
              <w:spacing w:before="120"/>
              <w:jc w:val="both"/>
              <w:textAlignment w:val="baseline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Details of the change (if applicable)</w:t>
            </w:r>
          </w:p>
          <w:p w14:paraId="492D743E" w14:textId="77777777" w:rsidR="00B640D6" w:rsidRPr="00926901" w:rsidRDefault="00B640D6" w:rsidP="00BD0724">
            <w:pPr>
              <w:spacing w:before="120"/>
              <w:ind w:left="735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  <w:p w14:paraId="6FD14630" w14:textId="349DDA9D" w:rsidR="00B640D6" w:rsidRPr="00926901" w:rsidRDefault="30F0836D" w:rsidP="7FAC1BF2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The </w:t>
            </w:r>
            <w:r w:rsidR="00B640D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rehabilitated/upgraded buildings, equipment/goods purchased under the non-refundable project have been/are the subject of a bank mortgage?</w:t>
            </w:r>
          </w:p>
          <w:p w14:paraId="4A7E8D3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bCs/>
                <w:iCs/>
                <w:color w:val="323E4F" w:themeColor="text2" w:themeShade="BF"/>
                <w:lang w:val="ro-RO"/>
              </w:rPr>
            </w:pPr>
          </w:p>
          <w:p w14:paraId="73FC0823" w14:textId="3C38361D" w:rsidR="00B640D6" w:rsidRPr="00926901" w:rsidRDefault="00B640D6" w:rsidP="7FAC1BF2">
            <w:pPr>
              <w:jc w:val="both"/>
              <w:rPr>
                <w:rFonts w:ascii="Open Sans" w:hAnsi="Open Sans" w:cs="Open Sans"/>
                <w:i/>
                <w:iCs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* If </w:t>
            </w:r>
            <w:r w:rsidR="0D088E47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the case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, the contract number, the period of validity, the </w:t>
            </w:r>
            <w:r w:rsidR="240EB023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object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of the contract, etc. shall be mentioned.</w:t>
            </w:r>
          </w:p>
        </w:tc>
      </w:tr>
    </w:tbl>
    <w:p w14:paraId="3E7BD1D0" w14:textId="77777777" w:rsidR="00B640D6" w:rsidRPr="00926901" w:rsidRDefault="00B640D6" w:rsidP="00BD0724">
      <w:pPr>
        <w:spacing w:before="120"/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2F2CFB05" w14:textId="5D91E7D6" w:rsidR="00B640D6" w:rsidRPr="00926901" w:rsidRDefault="00B640D6" w:rsidP="7FAC1BF2">
      <w:pPr>
        <w:keepNext/>
        <w:numPr>
          <w:ilvl w:val="1"/>
          <w:numId w:val="15"/>
        </w:numPr>
        <w:jc w:val="both"/>
        <w:outlineLvl w:val="1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POST-IMPLEMENTATION STA</w:t>
      </w:r>
      <w:r w:rsidR="16A98C6A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TUS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 OF THE PROJECT</w:t>
      </w:r>
    </w:p>
    <w:p w14:paraId="6BA6BC37" w14:textId="42B6B1D5" w:rsidR="00B640D6" w:rsidRPr="00926901" w:rsidRDefault="7A35BC8C" w:rsidP="7FAC1BF2">
      <w:pPr>
        <w:keepNext/>
        <w:jc w:val="both"/>
        <w:outlineLvl w:val="1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The </w:t>
      </w:r>
      <w:r w:rsidR="2857E98E" w:rsidRPr="00926901">
        <w:rPr>
          <w:rFonts w:ascii="Open Sans" w:hAnsi="Open Sans" w:cs="Open Sans"/>
          <w:color w:val="323E4F" w:themeColor="text2" w:themeShade="BF"/>
          <w:lang w:val="en"/>
        </w:rPr>
        <w:t>proving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 xml:space="preserve"> documents </w:t>
      </w:r>
      <w:r w:rsidR="6C28C7BC" w:rsidRPr="00926901">
        <w:rPr>
          <w:rFonts w:ascii="Open Sans" w:hAnsi="Open Sans" w:cs="Open Sans"/>
          <w:color w:val="323E4F" w:themeColor="text2" w:themeShade="BF"/>
          <w:lang w:val="en"/>
        </w:rPr>
        <w:t>regarding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 xml:space="preserve"> the degree of maint</w:t>
      </w:r>
      <w:r w:rsidR="4FDAD603" w:rsidRPr="00926901">
        <w:rPr>
          <w:rFonts w:ascii="Open Sans" w:hAnsi="Open Sans" w:cs="Open Sans"/>
          <w:color w:val="323E4F" w:themeColor="text2" w:themeShade="BF"/>
          <w:lang w:val="en"/>
        </w:rPr>
        <w:t>aining</w:t>
      </w:r>
      <w:r w:rsidR="00B640D6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 of </w:t>
      </w:r>
      <w:r w:rsidR="75D22958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the resul</w:t>
      </w:r>
      <w:r w:rsidR="00B640D6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t/</w:t>
      </w:r>
      <w:r w:rsidR="3FE683D1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ou</w:t>
      </w:r>
      <w:r w:rsidR="3FE683D1" w:rsidRPr="00926901">
        <w:rPr>
          <w:rFonts w:ascii="Open Sans" w:hAnsi="Open Sans" w:cs="Open Sans"/>
          <w:lang w:val="en"/>
        </w:rPr>
        <w:t>tput</w:t>
      </w:r>
      <w:r w:rsidR="00B640D6" w:rsidRPr="00926901">
        <w:rPr>
          <w:rFonts w:ascii="Open Sans" w:hAnsi="Open Sans" w:cs="Open Sans"/>
          <w:lang w:val="en"/>
        </w:rPr>
        <w:t xml:space="preserve"> indicators</w:t>
      </w:r>
      <w:r w:rsidR="4F1663E3" w:rsidRPr="00926901">
        <w:rPr>
          <w:rFonts w:ascii="Open Sans" w:hAnsi="Open Sans" w:cs="Open Sans"/>
          <w:lang w:val="en"/>
        </w:rPr>
        <w:t xml:space="preserve"> shall be attached</w:t>
      </w:r>
    </w:p>
    <w:p w14:paraId="768F7C2B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799B76ED" w14:textId="5AF3D247" w:rsidR="00B640D6" w:rsidRPr="00926901" w:rsidRDefault="00B640D6" w:rsidP="7FAC1BF2">
      <w:pPr>
        <w:keepNext/>
        <w:jc w:val="both"/>
        <w:outlineLvl w:val="1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I.1.a. </w:t>
      </w:r>
      <w:r w:rsidR="64B561CC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POST-IMPLEMENTATION </w:t>
      </w:r>
      <w:r w:rsidR="700B61A6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ACHIEVEMENT OF THE 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PROGRAM</w:t>
      </w:r>
      <w:r w:rsidR="0A9D7EEA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ME 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INDICATORS (</w:t>
      </w:r>
      <w:r w:rsidR="506D82FE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RESULT</w:t>
      </w:r>
      <w:r w:rsidR="0B455376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 INDICATORS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)  </w:t>
      </w:r>
    </w:p>
    <w:p w14:paraId="5C2E654C" w14:textId="77777777" w:rsidR="00B640D6" w:rsidRPr="00926901" w:rsidRDefault="00B640D6" w:rsidP="00BD0724">
      <w:pPr>
        <w:ind w:left="1080"/>
        <w:jc w:val="both"/>
        <w:outlineLvl w:val="0"/>
        <w:rPr>
          <w:rFonts w:ascii="Open Sans" w:hAnsi="Open Sans" w:cs="Open Sans"/>
          <w:b/>
          <w:color w:val="323E4F" w:themeColor="text2" w:themeShade="BF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4"/>
        <w:gridCol w:w="877"/>
        <w:gridCol w:w="2096"/>
        <w:gridCol w:w="1483"/>
        <w:gridCol w:w="1489"/>
        <w:gridCol w:w="1380"/>
      </w:tblGrid>
      <w:tr w:rsidR="00BD0724" w:rsidRPr="00926901" w14:paraId="54EA4852" w14:textId="77777777" w:rsidTr="7FAC1BF2">
        <w:tc>
          <w:tcPr>
            <w:tcW w:w="958" w:type="pct"/>
          </w:tcPr>
          <w:p w14:paraId="7AF0F08B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NAME</w:t>
            </w:r>
          </w:p>
        </w:tc>
        <w:tc>
          <w:tcPr>
            <w:tcW w:w="505" w:type="pct"/>
          </w:tcPr>
          <w:p w14:paraId="0848FFD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D</w:t>
            </w:r>
          </w:p>
        </w:tc>
        <w:tc>
          <w:tcPr>
            <w:tcW w:w="1181" w:type="pct"/>
          </w:tcPr>
          <w:p w14:paraId="738B4141" w14:textId="49B3DBDC" w:rsidR="00B640D6" w:rsidRPr="00926901" w:rsidRDefault="20CE0655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Achieved</w:t>
            </w:r>
            <w:r w:rsidR="00B640D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 at the end of project implementation</w:t>
            </w:r>
          </w:p>
        </w:tc>
        <w:tc>
          <w:tcPr>
            <w:tcW w:w="786" w:type="pct"/>
          </w:tcPr>
          <w:p w14:paraId="40534144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Maintained in the previous period</w:t>
            </w:r>
          </w:p>
        </w:tc>
        <w:tc>
          <w:tcPr>
            <w:tcW w:w="786" w:type="pct"/>
          </w:tcPr>
          <w:p w14:paraId="54FBA1D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Currently maintained</w:t>
            </w:r>
          </w:p>
        </w:tc>
        <w:tc>
          <w:tcPr>
            <w:tcW w:w="784" w:type="pct"/>
          </w:tcPr>
          <w:p w14:paraId="547CDAFF" w14:textId="2FF3A12B" w:rsidR="00B640D6" w:rsidRPr="00926901" w:rsidRDefault="006E3DD9" w:rsidP="7FAC1BF2">
            <w:pPr>
              <w:jc w:val="both"/>
              <w:rPr>
                <w:rFonts w:ascii="Open Sans" w:eastAsia="Arial" w:hAnsi="Open Sans" w:cs="Open Sans"/>
                <w:color w:val="323E4F" w:themeColor="text2" w:themeShade="BF"/>
                <w:lang w:val="ro"/>
              </w:rPr>
            </w:pPr>
            <w:r w:rsidRPr="00926901">
              <w:rPr>
                <w:rFonts w:ascii="Open Sans" w:eastAsia="Arial" w:hAnsi="Open Sans" w:cs="Open Sans"/>
                <w:color w:val="323E4F" w:themeColor="text2" w:themeShade="BF"/>
                <w:lang w:val="ro"/>
              </w:rPr>
              <w:t>Comment</w:t>
            </w:r>
          </w:p>
        </w:tc>
      </w:tr>
      <w:tr w:rsidR="00BD0724" w:rsidRPr="00926901" w14:paraId="4171F76A" w14:textId="77777777" w:rsidTr="7FAC1BF2">
        <w:tc>
          <w:tcPr>
            <w:tcW w:w="958" w:type="pct"/>
          </w:tcPr>
          <w:p w14:paraId="3AE549E8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1</w:t>
            </w:r>
          </w:p>
        </w:tc>
        <w:tc>
          <w:tcPr>
            <w:tcW w:w="505" w:type="pct"/>
          </w:tcPr>
          <w:p w14:paraId="0951142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181" w:type="pct"/>
          </w:tcPr>
          <w:p w14:paraId="067E47C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3595491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3B217AA7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4" w:type="pct"/>
          </w:tcPr>
          <w:p w14:paraId="0E6B3236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DD1A0FD" w14:textId="77777777" w:rsidTr="7FAC1BF2">
        <w:tc>
          <w:tcPr>
            <w:tcW w:w="958" w:type="pct"/>
          </w:tcPr>
          <w:p w14:paraId="4C2D8762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2</w:t>
            </w:r>
          </w:p>
        </w:tc>
        <w:tc>
          <w:tcPr>
            <w:tcW w:w="505" w:type="pct"/>
          </w:tcPr>
          <w:p w14:paraId="09AF875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181" w:type="pct"/>
          </w:tcPr>
          <w:p w14:paraId="2DE77B5B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247423BC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168B965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4" w:type="pct"/>
          </w:tcPr>
          <w:p w14:paraId="0412BC62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5FA7B880" w14:textId="77777777" w:rsidTr="7FAC1BF2">
        <w:tc>
          <w:tcPr>
            <w:tcW w:w="958" w:type="pct"/>
          </w:tcPr>
          <w:p w14:paraId="4E19FC40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505" w:type="pct"/>
          </w:tcPr>
          <w:p w14:paraId="55EF0422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181" w:type="pct"/>
          </w:tcPr>
          <w:p w14:paraId="4D7E60DF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045720A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1D8C981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4" w:type="pct"/>
          </w:tcPr>
          <w:p w14:paraId="35B4442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03DD2E1D" w14:textId="77777777" w:rsidTr="7FAC1BF2">
        <w:tc>
          <w:tcPr>
            <w:tcW w:w="958" w:type="pct"/>
          </w:tcPr>
          <w:p w14:paraId="405DFE0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n</w:t>
            </w:r>
          </w:p>
        </w:tc>
        <w:tc>
          <w:tcPr>
            <w:tcW w:w="505" w:type="pct"/>
          </w:tcPr>
          <w:p w14:paraId="70E68810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181" w:type="pct"/>
          </w:tcPr>
          <w:p w14:paraId="56FEB8E2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0507A5AC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6" w:type="pct"/>
          </w:tcPr>
          <w:p w14:paraId="116B7CB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784" w:type="pct"/>
          </w:tcPr>
          <w:p w14:paraId="639C726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</w:tbl>
    <w:p w14:paraId="573EC276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1DB6FDFD" w14:textId="752143ED" w:rsidR="00B640D6" w:rsidRPr="00926901" w:rsidRDefault="00B640D6" w:rsidP="7FAC1BF2">
      <w:pPr>
        <w:keepNext/>
        <w:jc w:val="both"/>
        <w:outlineLvl w:val="1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lastRenderedPageBreak/>
        <w:t xml:space="preserve">I.1.b. </w:t>
      </w:r>
      <w:r w:rsidR="2FDBCEC2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POST</w:t>
      </w:r>
      <w:r w:rsidR="47C4F4FF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-</w:t>
      </w:r>
      <w:r w:rsidR="2FDBCEC2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IMPLEMENTATION ACHIEVEMENT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 OF PROJECT INDICATORS </w:t>
      </w:r>
    </w:p>
    <w:p w14:paraId="103A9394" w14:textId="77777777" w:rsidR="00B640D6" w:rsidRPr="00926901" w:rsidRDefault="00B640D6" w:rsidP="00BD0724">
      <w:pPr>
        <w:jc w:val="both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</w:p>
    <w:tbl>
      <w:tblPr>
        <w:tblW w:w="9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61"/>
        <w:gridCol w:w="2004"/>
        <w:gridCol w:w="1653"/>
        <w:gridCol w:w="1710"/>
        <w:gridCol w:w="1691"/>
      </w:tblGrid>
      <w:tr w:rsidR="00BD0724" w:rsidRPr="00926901" w14:paraId="226DB31A" w14:textId="77777777" w:rsidTr="7FAC1BF2">
        <w:tc>
          <w:tcPr>
            <w:tcW w:w="2010" w:type="dxa"/>
          </w:tcPr>
          <w:p w14:paraId="323C3EE0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NAME</w:t>
            </w:r>
          </w:p>
        </w:tc>
        <w:tc>
          <w:tcPr>
            <w:tcW w:w="1879" w:type="dxa"/>
          </w:tcPr>
          <w:p w14:paraId="4C44F45C" w14:textId="39F10CBD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Completed at the end of project implementatio</w:t>
            </w:r>
            <w:r w:rsidR="1157C3CE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n</w:t>
            </w:r>
          </w:p>
        </w:tc>
        <w:tc>
          <w:tcPr>
            <w:tcW w:w="1670" w:type="dxa"/>
          </w:tcPr>
          <w:p w14:paraId="0C5F573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Maintained in the previous period</w:t>
            </w:r>
          </w:p>
        </w:tc>
        <w:tc>
          <w:tcPr>
            <w:tcW w:w="1732" w:type="dxa"/>
          </w:tcPr>
          <w:p w14:paraId="40A1EB77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Currently maintained</w:t>
            </w:r>
          </w:p>
        </w:tc>
        <w:tc>
          <w:tcPr>
            <w:tcW w:w="1728" w:type="dxa"/>
          </w:tcPr>
          <w:p w14:paraId="1ED31231" w14:textId="7911E3A4" w:rsidR="00B640D6" w:rsidRPr="00926901" w:rsidRDefault="084390BA" w:rsidP="7FAC1BF2">
            <w:pPr>
              <w:spacing w:line="259" w:lineRule="auto"/>
              <w:jc w:val="both"/>
              <w:rPr>
                <w:rFonts w:ascii="Open Sans" w:eastAsia="Arial" w:hAnsi="Open Sans" w:cs="Open Sans"/>
                <w:color w:val="323E4F" w:themeColor="text2" w:themeShade="BF"/>
                <w:lang w:val="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ro"/>
              </w:rPr>
              <w:t>Comment</w:t>
            </w:r>
          </w:p>
        </w:tc>
      </w:tr>
      <w:tr w:rsidR="00BD0724" w:rsidRPr="00926901" w14:paraId="6A82DD6F" w14:textId="77777777" w:rsidTr="7FAC1BF2">
        <w:tc>
          <w:tcPr>
            <w:tcW w:w="2010" w:type="dxa"/>
          </w:tcPr>
          <w:p w14:paraId="657CA2FE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1</w:t>
            </w:r>
          </w:p>
        </w:tc>
        <w:tc>
          <w:tcPr>
            <w:tcW w:w="1879" w:type="dxa"/>
          </w:tcPr>
          <w:p w14:paraId="7985CD1A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670" w:type="dxa"/>
          </w:tcPr>
          <w:p w14:paraId="1D1A4EB1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32" w:type="dxa"/>
          </w:tcPr>
          <w:p w14:paraId="154993A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28" w:type="dxa"/>
          </w:tcPr>
          <w:p w14:paraId="42B3103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473899D8" w14:textId="77777777" w:rsidTr="7FAC1BF2">
        <w:tc>
          <w:tcPr>
            <w:tcW w:w="2010" w:type="dxa"/>
          </w:tcPr>
          <w:p w14:paraId="3975CD08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Indicator 2</w:t>
            </w:r>
          </w:p>
        </w:tc>
        <w:tc>
          <w:tcPr>
            <w:tcW w:w="1879" w:type="dxa"/>
          </w:tcPr>
          <w:p w14:paraId="7747805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670" w:type="dxa"/>
          </w:tcPr>
          <w:p w14:paraId="0D13CB60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32" w:type="dxa"/>
          </w:tcPr>
          <w:p w14:paraId="4B6DCADC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28" w:type="dxa"/>
          </w:tcPr>
          <w:p w14:paraId="4E0C4179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499E3654" w14:textId="77777777" w:rsidTr="7FAC1BF2">
        <w:tc>
          <w:tcPr>
            <w:tcW w:w="2010" w:type="dxa"/>
          </w:tcPr>
          <w:p w14:paraId="6172D9F8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879" w:type="dxa"/>
          </w:tcPr>
          <w:p w14:paraId="0E20EB8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670" w:type="dxa"/>
          </w:tcPr>
          <w:p w14:paraId="1FF7FA6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32" w:type="dxa"/>
          </w:tcPr>
          <w:p w14:paraId="074EE86A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1728" w:type="dxa"/>
          </w:tcPr>
          <w:p w14:paraId="7936E28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</w:tbl>
    <w:p w14:paraId="55971F23" w14:textId="77777777" w:rsidR="00B640D6" w:rsidRPr="00926901" w:rsidRDefault="00B640D6" w:rsidP="00BD0724">
      <w:pPr>
        <w:jc w:val="both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</w:p>
    <w:p w14:paraId="21926DC3" w14:textId="77777777" w:rsidR="00B640D6" w:rsidRPr="00926901" w:rsidRDefault="00B640D6" w:rsidP="00BD0724">
      <w:pPr>
        <w:jc w:val="both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</w:p>
    <w:p w14:paraId="0989A8D6" w14:textId="782DBE36" w:rsidR="00B640D6" w:rsidRPr="00926901" w:rsidRDefault="00B640D6" w:rsidP="7FAC1BF2">
      <w:pPr>
        <w:keepNext/>
        <w:tabs>
          <w:tab w:val="num" w:pos="1800"/>
        </w:tabs>
        <w:ind w:left="1800" w:hanging="720"/>
        <w:jc w:val="both"/>
        <w:outlineLvl w:val="3"/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ASSESSMENT OF THE PROJECT</w:t>
      </w:r>
      <w:r w:rsidR="4641083E"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’S IMPACT</w:t>
      </w:r>
    </w:p>
    <w:p w14:paraId="011EC8CD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9"/>
      </w:tblGrid>
      <w:tr w:rsidR="00BD0724" w:rsidRPr="00926901" w14:paraId="6EAC8D3B" w14:textId="77777777" w:rsidTr="00F95E27">
        <w:tc>
          <w:tcPr>
            <w:tcW w:w="9576" w:type="dxa"/>
          </w:tcPr>
          <w:p w14:paraId="150A16A6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Socially (for the local community):</w:t>
            </w:r>
          </w:p>
          <w:p w14:paraId="3F139E4C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</w:tr>
      <w:tr w:rsidR="00BD0724" w:rsidRPr="00926901" w14:paraId="204795C0" w14:textId="77777777" w:rsidTr="00F95E27">
        <w:tc>
          <w:tcPr>
            <w:tcW w:w="9576" w:type="dxa"/>
          </w:tcPr>
          <w:p w14:paraId="6CB2FAD4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From an economic point of view:</w:t>
            </w:r>
          </w:p>
          <w:p w14:paraId="294D9486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</w:p>
        </w:tc>
      </w:tr>
      <w:tr w:rsidR="00BD0724" w:rsidRPr="00926901" w14:paraId="68325269" w14:textId="77777777" w:rsidTr="00F95E27">
        <w:tc>
          <w:tcPr>
            <w:tcW w:w="9576" w:type="dxa"/>
          </w:tcPr>
          <w:p w14:paraId="75489BA5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From an environmental point of view:</w:t>
            </w:r>
          </w:p>
          <w:p w14:paraId="7D881248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</w:p>
        </w:tc>
      </w:tr>
    </w:tbl>
    <w:p w14:paraId="6D906287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5720D3D2" w14:textId="77777777" w:rsidR="00B640D6" w:rsidRPr="00926901" w:rsidRDefault="00B640D6" w:rsidP="00BD0724">
      <w:pPr>
        <w:numPr>
          <w:ilvl w:val="1"/>
          <w:numId w:val="15"/>
        </w:numPr>
        <w:jc w:val="both"/>
        <w:rPr>
          <w:rFonts w:ascii="Open Sans" w:hAnsi="Open Sans" w:cs="Open Sans"/>
          <w:b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color w:val="323E4F" w:themeColor="text2" w:themeShade="BF"/>
          <w:lang w:val="en"/>
        </w:rPr>
        <w:t>SUSTENABILITY OF THE PROJECT</w:t>
      </w:r>
      <w:r w:rsidRPr="00926901">
        <w:rPr>
          <w:rFonts w:ascii="Open Sans" w:hAnsi="Open Sans" w:cs="Open Sans"/>
          <w:b/>
          <w:color w:val="323E4F" w:themeColor="text2" w:themeShade="BF"/>
          <w:vertAlign w:val="superscript"/>
          <w:lang w:val="en"/>
        </w:rPr>
        <w:footnoteReference w:id="1"/>
      </w:r>
    </w:p>
    <w:p w14:paraId="216B0605" w14:textId="77777777" w:rsidR="00B640D6" w:rsidRPr="00926901" w:rsidRDefault="00B640D6" w:rsidP="00BD0724">
      <w:pPr>
        <w:ind w:left="1080"/>
        <w:jc w:val="both"/>
        <w:rPr>
          <w:rFonts w:ascii="Open Sans" w:hAnsi="Open Sans" w:cs="Open Sans"/>
          <w:b/>
          <w:color w:val="323E4F" w:themeColor="text2" w:themeShade="BF"/>
          <w:lang w:val="ro-RO"/>
        </w:rPr>
      </w:pPr>
    </w:p>
    <w:p w14:paraId="21D2A26B" w14:textId="31F52DBD" w:rsidR="00B640D6" w:rsidRPr="00926901" w:rsidRDefault="00B640D6" w:rsidP="7FAC1BF2">
      <w:pPr>
        <w:jc w:val="both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II.1 MEASURES </w:t>
      </w:r>
      <w:r w:rsidR="088F1DD9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TAKEN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*</w:t>
      </w:r>
    </w:p>
    <w:p w14:paraId="28ADA9FB" w14:textId="77777777" w:rsidR="00B640D6" w:rsidRPr="00926901" w:rsidRDefault="00B640D6" w:rsidP="00BD0724">
      <w:pPr>
        <w:jc w:val="both"/>
        <w:rPr>
          <w:rFonts w:ascii="Open Sans" w:hAnsi="Open Sans" w:cs="Open Sans"/>
          <w:b/>
          <w:color w:val="323E4F" w:themeColor="text2" w:themeShade="BF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9"/>
      </w:tblGrid>
      <w:tr w:rsidR="00BD0724" w:rsidRPr="00926901" w14:paraId="45C64709" w14:textId="77777777" w:rsidTr="7FAC1BF2">
        <w:tc>
          <w:tcPr>
            <w:tcW w:w="9576" w:type="dxa"/>
          </w:tcPr>
          <w:p w14:paraId="295EC41F" w14:textId="77777777" w:rsidR="00B640D6" w:rsidRPr="00926901" w:rsidRDefault="00B640D6" w:rsidP="00BD0724">
            <w:pPr>
              <w:keepNext/>
              <w:jc w:val="both"/>
              <w:outlineLvl w:val="2"/>
              <w:rPr>
                <w:rFonts w:ascii="Open Sans" w:hAnsi="Open Sans" w:cs="Open Sans"/>
                <w:bCs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Financial sustainability</w:t>
            </w:r>
          </w:p>
          <w:p w14:paraId="3396AD1C" w14:textId="653FEF43" w:rsidR="00B640D6" w:rsidRPr="00926901" w:rsidRDefault="00B640D6" w:rsidP="7FAC1BF2">
            <w:pPr>
              <w:jc w:val="both"/>
              <w:rPr>
                <w:rFonts w:ascii="Open Sans" w:hAnsi="Open Sans" w:cs="Open Sans"/>
                <w:i/>
                <w:iCs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t>The financial allocations for the operation of the investment shall be m</w:t>
            </w:r>
            <w:r w:rsidR="63DD099E"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t>entioned</w:t>
            </w:r>
            <w:r w:rsidRPr="00926901">
              <w:rPr>
                <w:rFonts w:ascii="Open Sans" w:hAnsi="Open Sans" w:cs="Open Sans"/>
                <w:i/>
                <w:iCs/>
                <w:color w:val="323E4F" w:themeColor="text2" w:themeShade="BF"/>
                <w:lang w:val="en"/>
              </w:rPr>
              <w:t>.</w:t>
            </w:r>
          </w:p>
          <w:p w14:paraId="367BC877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color w:val="323E4F" w:themeColor="text2" w:themeShade="BF"/>
              </w:rPr>
            </w:pPr>
          </w:p>
        </w:tc>
      </w:tr>
      <w:tr w:rsidR="00BD0724" w:rsidRPr="00926901" w14:paraId="011DF390" w14:textId="77777777" w:rsidTr="7FAC1BF2">
        <w:tc>
          <w:tcPr>
            <w:tcW w:w="9576" w:type="dxa"/>
          </w:tcPr>
          <w:p w14:paraId="629FFAE3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bCs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Technical sustainability</w:t>
            </w:r>
          </w:p>
          <w:p w14:paraId="2E68AF68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bCs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The beneficiary's actions on the maintenance of the investment made with non-refundable financing will be mentioned</w:t>
            </w:r>
          </w:p>
        </w:tc>
      </w:tr>
      <w:tr w:rsidR="00BD0724" w:rsidRPr="00926901" w14:paraId="53F1937D" w14:textId="77777777" w:rsidTr="7FAC1BF2">
        <w:tc>
          <w:tcPr>
            <w:tcW w:w="9576" w:type="dxa"/>
          </w:tcPr>
          <w:p w14:paraId="7515996D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Dissemination and multiplication results</w:t>
            </w:r>
          </w:p>
          <w:p w14:paraId="58ABDAB1" w14:textId="77777777" w:rsidR="00B640D6" w:rsidRPr="00926901" w:rsidRDefault="00B640D6" w:rsidP="00BD0724">
            <w:pPr>
              <w:jc w:val="both"/>
              <w:rPr>
                <w:rFonts w:ascii="Open Sans" w:hAnsi="Open Sans" w:cs="Open Sans"/>
                <w:i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i/>
                <w:color w:val="323E4F" w:themeColor="text2" w:themeShade="BF"/>
                <w:lang w:val="en"/>
              </w:rPr>
              <w:t>All activities undertaken to disseminate the results (press, events, seminars, conferences, partnerships, etc.) and the multiplication of the results obtained by the non-refundable investment will be mentioned.</w:t>
            </w:r>
          </w:p>
        </w:tc>
      </w:tr>
    </w:tbl>
    <w:p w14:paraId="75B3FE6B" w14:textId="2DF93EC5" w:rsidR="00B640D6" w:rsidRPr="00926901" w:rsidRDefault="00B640D6" w:rsidP="7FAC1BF2">
      <w:pPr>
        <w:jc w:val="both"/>
        <w:rPr>
          <w:rFonts w:ascii="Open Sans" w:hAnsi="Open Sans" w:cs="Open Sans"/>
          <w:lang w:val="en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* </w:t>
      </w:r>
      <w:r w:rsidR="59E39414" w:rsidRPr="00926901">
        <w:rPr>
          <w:rFonts w:ascii="Open Sans" w:hAnsi="Open Sans" w:cs="Open Sans"/>
          <w:color w:val="323E4F" w:themeColor="text2" w:themeShade="BF"/>
          <w:lang w:val="en"/>
        </w:rPr>
        <w:t>In line with the obligations foreseen within the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 Annex 2</w:t>
      </w:r>
      <w:r w:rsidR="504295F1" w:rsidRPr="00926901">
        <w:rPr>
          <w:rFonts w:ascii="Open Sans" w:hAnsi="Open Sans" w:cs="Open Sans"/>
          <w:color w:val="323E4F" w:themeColor="text2" w:themeShade="BF"/>
          <w:lang w:val="en"/>
        </w:rPr>
        <w:t xml:space="preserve"> of</w:t>
      </w:r>
      <w:r w:rsidR="504295F1" w:rsidRPr="00926901">
        <w:rPr>
          <w:rFonts w:ascii="Open Sans" w:hAnsi="Open Sans" w:cs="Open Sans"/>
          <w:i/>
          <w:iCs/>
          <w:color w:val="323E4F" w:themeColor="text2" w:themeShade="BF"/>
          <w:lang w:val="en"/>
        </w:rPr>
        <w:t xml:space="preserve"> </w:t>
      </w:r>
      <w:r w:rsidR="504295F1" w:rsidRPr="00926901">
        <w:rPr>
          <w:rFonts w:ascii="Open Sans" w:hAnsi="Open Sans" w:cs="Open Sans"/>
          <w:lang w:val="en"/>
        </w:rPr>
        <w:t>the Subsidy Contract, which is the</w:t>
      </w:r>
      <w:r w:rsidRPr="00926901">
        <w:rPr>
          <w:rFonts w:ascii="Open Sans" w:hAnsi="Open Sans" w:cs="Open Sans"/>
          <w:lang w:val="en"/>
        </w:rPr>
        <w:t xml:space="preserve"> </w:t>
      </w:r>
      <w:r w:rsidRPr="00926901">
        <w:rPr>
          <w:rFonts w:ascii="Open Sans" w:hAnsi="Open Sans" w:cs="Open Sans"/>
          <w:i/>
          <w:iCs/>
          <w:color w:val="323E4F" w:themeColor="text2" w:themeShade="BF"/>
          <w:lang w:val="en"/>
        </w:rPr>
        <w:t xml:space="preserve">Application </w:t>
      </w:r>
      <w:r w:rsidR="1E2C0DE8" w:rsidRPr="00926901">
        <w:rPr>
          <w:rFonts w:ascii="Open Sans" w:hAnsi="Open Sans" w:cs="Open Sans"/>
          <w:i/>
          <w:iCs/>
          <w:color w:val="323E4F" w:themeColor="text2" w:themeShade="BF"/>
          <w:lang w:val="en"/>
        </w:rPr>
        <w:t>Form</w:t>
      </w:r>
      <w:r w:rsidRPr="00926901">
        <w:rPr>
          <w:rFonts w:ascii="Open Sans" w:hAnsi="Open Sans" w:cs="Open Sans"/>
          <w:i/>
          <w:iCs/>
          <w:color w:val="323E4F" w:themeColor="text2" w:themeShade="BF"/>
          <w:lang w:val="en"/>
        </w:rPr>
        <w:t xml:space="preserve"> </w:t>
      </w:r>
    </w:p>
    <w:p w14:paraId="1534512D" w14:textId="77777777" w:rsidR="00B640D6" w:rsidRPr="00926901" w:rsidRDefault="00B640D6" w:rsidP="00BD0724">
      <w:pPr>
        <w:jc w:val="both"/>
        <w:rPr>
          <w:rFonts w:ascii="Open Sans" w:hAnsi="Open Sans" w:cs="Open Sans"/>
          <w:b/>
          <w:color w:val="323E4F" w:themeColor="text2" w:themeShade="BF"/>
          <w:lang w:val="ro-RO"/>
        </w:rPr>
      </w:pPr>
    </w:p>
    <w:p w14:paraId="131ADA08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082B1E9B" w14:textId="1E5F1CE9" w:rsidR="00B640D6" w:rsidRPr="00926901" w:rsidRDefault="00B640D6" w:rsidP="7FAC1BF2">
      <w:pPr>
        <w:jc w:val="both"/>
        <w:rPr>
          <w:rFonts w:ascii="Open Sans" w:hAnsi="Open Sans" w:cs="Open Sans"/>
          <w:b/>
          <w:bCs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II.2 PROBLEMS AFFECT</w:t>
      </w:r>
      <w:r w:rsidR="5A10B9CD"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>ING</w:t>
      </w:r>
      <w:r w:rsidRPr="00926901">
        <w:rPr>
          <w:rFonts w:ascii="Open Sans" w:hAnsi="Open Sans" w:cs="Open Sans"/>
          <w:b/>
          <w:bCs/>
          <w:color w:val="323E4F" w:themeColor="text2" w:themeShade="BF"/>
          <w:lang w:val="en"/>
        </w:rPr>
        <w:t xml:space="preserve"> THE SUSTENABILITY OF THE PROJECT</w:t>
      </w:r>
    </w:p>
    <w:p w14:paraId="7941CE89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lastRenderedPageBreak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C9D60BE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6C954657" w14:textId="6071017E" w:rsidR="00B640D6" w:rsidRPr="00926901" w:rsidRDefault="008E74F0" w:rsidP="7FAC1BF2">
      <w:pPr>
        <w:keepNext/>
        <w:jc w:val="both"/>
        <w:outlineLvl w:val="3"/>
        <w:rPr>
          <w:rFonts w:ascii="Open Sans" w:hAnsi="Open Sans" w:cs="Open Sans"/>
          <w:b/>
          <w:bCs/>
          <w:color w:val="323E4F" w:themeColor="text2" w:themeShade="BF"/>
          <w:u w:val="single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III.</w:t>
      </w:r>
      <w:r w:rsidR="417D9B9F"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 xml:space="preserve"> REVENUES GENERATING </w:t>
      </w:r>
      <w:r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PROJECTS</w:t>
      </w:r>
    </w:p>
    <w:p w14:paraId="35B87868" w14:textId="4414CE41" w:rsidR="00B640D6" w:rsidRPr="00926901" w:rsidRDefault="124DDFB9" w:rsidP="7FAC1BF2">
      <w:pPr>
        <w:jc w:val="both"/>
        <w:rPr>
          <w:rFonts w:ascii="Open Sans" w:hAnsi="Open Sans" w:cs="Open Sans"/>
          <w:color w:val="323E4F" w:themeColor="text2" w:themeShade="BF"/>
          <w:lang w:val="en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>Is t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>he project generat</w:t>
      </w:r>
      <w:r w:rsidR="71A05251" w:rsidRPr="00926901">
        <w:rPr>
          <w:rFonts w:ascii="Open Sans" w:hAnsi="Open Sans" w:cs="Open Sans"/>
          <w:color w:val="323E4F" w:themeColor="text2" w:themeShade="BF"/>
          <w:lang w:val="en"/>
        </w:rPr>
        <w:t>ing revenues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>: Yes/</w:t>
      </w:r>
      <w:proofErr w:type="gramStart"/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>NO</w:t>
      </w:r>
      <w:proofErr w:type="gramEnd"/>
    </w:p>
    <w:p w14:paraId="00F010EA" w14:textId="398D8502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>Is it found that the</w:t>
      </w:r>
      <w:r w:rsidR="6E244429" w:rsidRPr="00926901">
        <w:rPr>
          <w:rFonts w:ascii="Open Sans" w:hAnsi="Open Sans" w:cs="Open Sans"/>
          <w:color w:val="323E4F" w:themeColor="text2" w:themeShade="BF"/>
          <w:lang w:val="en"/>
        </w:rPr>
        <w:t>re were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 carrie</w:t>
      </w:r>
      <w:r w:rsidR="6979AD5F" w:rsidRPr="00926901">
        <w:rPr>
          <w:rFonts w:ascii="Open Sans" w:hAnsi="Open Sans" w:cs="Open Sans"/>
          <w:color w:val="323E4F" w:themeColor="text2" w:themeShade="BF"/>
          <w:lang w:val="en"/>
        </w:rPr>
        <w:t>d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 out other</w:t>
      </w:r>
      <w:r w:rsidR="7A82E3FC" w:rsidRPr="00926901">
        <w:rPr>
          <w:rFonts w:ascii="Open Sans" w:hAnsi="Open Sans" w:cs="Open Sans"/>
          <w:color w:val="323E4F" w:themeColor="text2" w:themeShade="BF"/>
          <w:lang w:val="en"/>
        </w:rPr>
        <w:t xml:space="preserve"> type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 </w:t>
      </w:r>
      <w:r w:rsidR="21985233" w:rsidRPr="00926901">
        <w:rPr>
          <w:rFonts w:ascii="Open Sans" w:hAnsi="Open Sans" w:cs="Open Sans"/>
          <w:color w:val="323E4F" w:themeColor="text2" w:themeShade="BF"/>
          <w:lang w:val="en"/>
        </w:rPr>
        <w:t xml:space="preserve">of 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>activities that can generate additional revenue</w:t>
      </w:r>
      <w:r w:rsidR="7BD29417" w:rsidRPr="00926901">
        <w:rPr>
          <w:rFonts w:ascii="Open Sans" w:hAnsi="Open Sans" w:cs="Open Sans"/>
          <w:color w:val="323E4F" w:themeColor="text2" w:themeShade="BF"/>
          <w:lang w:val="en"/>
        </w:rPr>
        <w:t>s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>? If YES</w:t>
      </w:r>
      <w:r w:rsidR="212CAB37" w:rsidRPr="00926901">
        <w:rPr>
          <w:rFonts w:ascii="Open Sans" w:hAnsi="Open Sans" w:cs="Open Sans"/>
          <w:color w:val="323E4F" w:themeColor="text2" w:themeShade="BF"/>
          <w:lang w:val="en"/>
        </w:rPr>
        <w:t xml:space="preserve">, please 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>estimate the additional annual revenue generated in the last fiscal year.</w:t>
      </w:r>
    </w:p>
    <w:p w14:paraId="14C5A066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7CA73627" w14:textId="1C59D8CD" w:rsidR="00B640D6" w:rsidRPr="00926901" w:rsidRDefault="4B1060A8" w:rsidP="7FAC1BF2">
      <w:pPr>
        <w:pStyle w:val="ListParagraph"/>
        <w:keepNext/>
        <w:numPr>
          <w:ilvl w:val="1"/>
          <w:numId w:val="15"/>
        </w:numPr>
        <w:jc w:val="both"/>
        <w:outlineLvl w:val="3"/>
        <w:rPr>
          <w:rFonts w:ascii="Open Sans" w:hAnsi="Open Sans" w:cs="Open Sans"/>
          <w:b/>
          <w:bCs/>
          <w:color w:val="323E4F" w:themeColor="text2" w:themeShade="BF"/>
          <w:u w:val="single"/>
          <w:lang w:val="ro-RO"/>
        </w:rPr>
      </w:pPr>
      <w:r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H</w:t>
      </w:r>
      <w:r w:rsidR="008E74F0" w:rsidRPr="00926901">
        <w:rPr>
          <w:rFonts w:ascii="Open Sans" w:hAnsi="Open Sans" w:cs="Open Sans"/>
          <w:b/>
          <w:bCs/>
          <w:color w:val="323E4F" w:themeColor="text2" w:themeShade="BF"/>
          <w:u w:val="single"/>
          <w:lang w:val="en"/>
        </w:rPr>
        <w:t>ORIZONTAL PRINCIPLES</w:t>
      </w:r>
    </w:p>
    <w:p w14:paraId="35D57E5A" w14:textId="6F2E3CB3" w:rsidR="00B640D6" w:rsidRPr="00926901" w:rsidRDefault="766A9937" w:rsidP="7FAC1BF2">
      <w:pPr>
        <w:jc w:val="both"/>
        <w:rPr>
          <w:rFonts w:ascii="Open Sans" w:hAnsi="Open Sans" w:cs="Open Sans"/>
          <w:color w:val="323E4F" w:themeColor="text2" w:themeShade="BF"/>
          <w:lang w:val="en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>Are the project’s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 xml:space="preserve"> horizontal principles of the </w:t>
      </w:r>
      <w:r w:rsidR="7A090826" w:rsidRPr="00926901">
        <w:rPr>
          <w:rFonts w:ascii="Open Sans" w:hAnsi="Open Sans" w:cs="Open Sans"/>
          <w:color w:val="323E4F" w:themeColor="text2" w:themeShade="BF"/>
          <w:lang w:val="en"/>
        </w:rPr>
        <w:t>Application Form respected</w:t>
      </w:r>
      <w:r w:rsidR="00B640D6" w:rsidRPr="00926901">
        <w:rPr>
          <w:rFonts w:ascii="Open Sans" w:hAnsi="Open Sans" w:cs="Open Sans"/>
          <w:color w:val="323E4F" w:themeColor="text2" w:themeShade="BF"/>
          <w:lang w:val="en"/>
        </w:rPr>
        <w:t>? YES/NO</w:t>
      </w:r>
    </w:p>
    <w:p w14:paraId="5A5D0E72" w14:textId="1D87347B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  <w:r w:rsidRPr="00926901">
        <w:rPr>
          <w:rFonts w:ascii="Open Sans" w:hAnsi="Open Sans" w:cs="Open Sans"/>
          <w:color w:val="323E4F" w:themeColor="text2" w:themeShade="BF"/>
          <w:lang w:val="en"/>
        </w:rPr>
        <w:t>(If NO</w:t>
      </w:r>
      <w:r w:rsidR="1160B9B1" w:rsidRPr="00926901">
        <w:rPr>
          <w:rFonts w:ascii="Open Sans" w:hAnsi="Open Sans" w:cs="Open Sans"/>
          <w:color w:val="323E4F" w:themeColor="text2" w:themeShade="BF"/>
          <w:lang w:val="en"/>
        </w:rPr>
        <w:t>,</w:t>
      </w:r>
      <w:r w:rsidR="3CBC7C4F" w:rsidRPr="00926901">
        <w:rPr>
          <w:rFonts w:ascii="Open Sans" w:hAnsi="Open Sans" w:cs="Open Sans"/>
          <w:color w:val="323E4F" w:themeColor="text2" w:themeShade="BF"/>
          <w:lang w:val="en"/>
        </w:rPr>
        <w:t xml:space="preserve"> please</w:t>
      </w:r>
      <w:r w:rsidRPr="00926901">
        <w:rPr>
          <w:rFonts w:ascii="Open Sans" w:hAnsi="Open Sans" w:cs="Open Sans"/>
          <w:color w:val="323E4F" w:themeColor="text2" w:themeShade="BF"/>
          <w:lang w:val="en"/>
        </w:rPr>
        <w:t xml:space="preserve"> explain what the causes were)</w:t>
      </w:r>
    </w:p>
    <w:p w14:paraId="3F001DC1" w14:textId="77777777" w:rsidR="00B640D6" w:rsidRPr="00926901" w:rsidRDefault="00B640D6" w:rsidP="00BD0724">
      <w:pPr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9"/>
        <w:gridCol w:w="4510"/>
      </w:tblGrid>
      <w:tr w:rsidR="00BD0724" w:rsidRPr="00926901" w14:paraId="2C55902E" w14:textId="77777777" w:rsidTr="7FAC1BF2">
        <w:tc>
          <w:tcPr>
            <w:tcW w:w="2500" w:type="pct"/>
          </w:tcPr>
          <w:p w14:paraId="02825600" w14:textId="77777777" w:rsidR="00B640D6" w:rsidRPr="00926901" w:rsidRDefault="00B640D6" w:rsidP="00BD0724">
            <w:pPr>
              <w:spacing w:before="120"/>
              <w:jc w:val="both"/>
              <w:rPr>
                <w:rFonts w:ascii="Open Sans" w:hAnsi="Open Sans" w:cs="Open Sans"/>
                <w:b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b/>
                <w:color w:val="323E4F" w:themeColor="text2" w:themeShade="BF"/>
                <w:lang w:val="en"/>
              </w:rPr>
              <w:t>Data:</w:t>
            </w:r>
          </w:p>
        </w:tc>
        <w:tc>
          <w:tcPr>
            <w:tcW w:w="2500" w:type="pct"/>
          </w:tcPr>
          <w:p w14:paraId="5D29EC28" w14:textId="23C698CD" w:rsidR="00B640D6" w:rsidRPr="00926901" w:rsidRDefault="00B640D6" w:rsidP="7FAC1BF2">
            <w:pPr>
              <w:spacing w:before="120"/>
              <w:jc w:val="both"/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</w:pP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Benefi</w:t>
            </w:r>
            <w:r w:rsidR="0ACF2BF9"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ciary</w:t>
            </w:r>
            <w:r w:rsidRPr="00926901">
              <w:rPr>
                <w:rFonts w:ascii="Open Sans" w:hAnsi="Open Sans" w:cs="Open Sans"/>
                <w:b/>
                <w:bCs/>
                <w:color w:val="323E4F" w:themeColor="text2" w:themeShade="BF"/>
                <w:lang w:val="en"/>
              </w:rPr>
              <w:t>:</w:t>
            </w:r>
          </w:p>
        </w:tc>
      </w:tr>
    </w:tbl>
    <w:p w14:paraId="6988F06D" w14:textId="77777777" w:rsidR="00B640D6" w:rsidRPr="00926901" w:rsidRDefault="00B640D6" w:rsidP="00BD0724">
      <w:pPr>
        <w:numPr>
          <w:ilvl w:val="0"/>
          <w:numId w:val="14"/>
        </w:numPr>
        <w:jc w:val="both"/>
        <w:rPr>
          <w:rFonts w:ascii="Open Sans" w:hAnsi="Open Sans" w:cs="Open Sans"/>
          <w:bCs/>
          <w:color w:val="323E4F" w:themeColor="text2" w:themeShade="BF"/>
          <w:lang w:val="ro-RO"/>
        </w:rPr>
      </w:pPr>
    </w:p>
    <w:tbl>
      <w:tblPr>
        <w:tblpPr w:leftFromText="180" w:rightFromText="180" w:vertAnchor="text" w:horzAnchor="margin" w:tblpY="281"/>
        <w:tblW w:w="5000" w:type="pct"/>
        <w:tblLook w:val="01E0" w:firstRow="1" w:lastRow="1" w:firstColumn="1" w:lastColumn="1" w:noHBand="0" w:noVBand="0"/>
      </w:tblPr>
      <w:tblGrid>
        <w:gridCol w:w="271"/>
        <w:gridCol w:w="8758"/>
      </w:tblGrid>
      <w:tr w:rsidR="00BD0724" w:rsidRPr="00926901" w14:paraId="4A8E56E2" w14:textId="77777777" w:rsidTr="7FAC1BF2">
        <w:trPr>
          <w:cantSplit/>
          <w:trHeight w:val="2310"/>
        </w:trPr>
        <w:tc>
          <w:tcPr>
            <w:tcW w:w="150" w:type="pct"/>
            <w:tcBorders>
              <w:bottom w:val="nil"/>
            </w:tcBorders>
          </w:tcPr>
          <w:p w14:paraId="457C7CE2" w14:textId="77777777" w:rsidR="00B640D6" w:rsidRPr="00926901" w:rsidRDefault="00B640D6" w:rsidP="00BD0724">
            <w:pPr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</w:p>
        </w:tc>
        <w:tc>
          <w:tcPr>
            <w:tcW w:w="4850" w:type="pct"/>
            <w:tcBorders>
              <w:bottom w:val="nil"/>
            </w:tcBorders>
          </w:tcPr>
          <w:p w14:paraId="53CFCA89" w14:textId="77777777" w:rsidR="00B640D6" w:rsidRPr="00926901" w:rsidRDefault="00B640D6" w:rsidP="00BD0724">
            <w:pPr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Drawn up</w:t>
            </w:r>
          </w:p>
          <w:p w14:paraId="6599BAD7" w14:textId="7E0BC7E3" w:rsidR="00B640D6" w:rsidRPr="00926901" w:rsidRDefault="00B640D6" w:rsidP="00BD0724">
            <w:pPr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First/</w:t>
            </w:r>
            <w:r w:rsidR="30C9A9C6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 xml:space="preserve">Last </w:t>
            </w: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name</w:t>
            </w:r>
          </w:p>
          <w:p w14:paraId="55A1B879" w14:textId="74ED6C76" w:rsidR="00B640D6" w:rsidRPr="00926901" w:rsidRDefault="5B457AE2" w:rsidP="00BD0724">
            <w:pPr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ro-RO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Position</w:t>
            </w:r>
            <w:r w:rsidR="3939C4F4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:</w:t>
            </w:r>
          </w:p>
          <w:p w14:paraId="382EE927" w14:textId="03A89FA1" w:rsidR="00B640D6" w:rsidRPr="00926901" w:rsidRDefault="00B640D6" w:rsidP="7FAC1BF2">
            <w:pPr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en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Dat</w:t>
            </w:r>
            <w:r w:rsidR="5282A411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e</w:t>
            </w:r>
            <w:r w:rsidR="0476476A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:</w:t>
            </w:r>
          </w:p>
          <w:p w14:paraId="7AB345EC" w14:textId="75428FB0" w:rsidR="00B640D6" w:rsidRPr="00926901" w:rsidRDefault="00B640D6" w:rsidP="7FAC1BF2">
            <w:pPr>
              <w:tabs>
                <w:tab w:val="left" w:pos="4890"/>
              </w:tabs>
              <w:spacing w:line="360" w:lineRule="auto"/>
              <w:jc w:val="both"/>
              <w:rPr>
                <w:rFonts w:ascii="Open Sans" w:hAnsi="Open Sans" w:cs="Open Sans"/>
                <w:color w:val="323E4F" w:themeColor="text2" w:themeShade="BF"/>
                <w:lang w:val="en"/>
              </w:rPr>
            </w:pPr>
            <w:r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Benefi</w:t>
            </w:r>
            <w:r w:rsidR="735AC613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>ciary:</w:t>
            </w:r>
            <w:r w:rsidR="0004202C" w:rsidRPr="00926901">
              <w:rPr>
                <w:rFonts w:ascii="Open Sans" w:hAnsi="Open Sans" w:cs="Open Sans"/>
                <w:color w:val="323E4F" w:themeColor="text2" w:themeShade="BF"/>
                <w:lang w:val="en"/>
              </w:rPr>
              <w:tab/>
            </w:r>
          </w:p>
        </w:tc>
      </w:tr>
    </w:tbl>
    <w:p w14:paraId="51A80886" w14:textId="77777777" w:rsidR="00B640D6" w:rsidRPr="00926901" w:rsidRDefault="00B640D6" w:rsidP="00BD0724">
      <w:pPr>
        <w:spacing w:line="360" w:lineRule="auto"/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365BD027" w14:textId="77777777" w:rsidR="00B640D6" w:rsidRPr="00926901" w:rsidRDefault="00B640D6" w:rsidP="00BD0724">
      <w:pPr>
        <w:spacing w:line="360" w:lineRule="auto"/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7B4D28FA" w14:textId="77777777" w:rsidR="00B640D6" w:rsidRPr="00926901" w:rsidRDefault="00B640D6" w:rsidP="00BD0724">
      <w:pPr>
        <w:spacing w:line="360" w:lineRule="auto"/>
        <w:jc w:val="both"/>
        <w:rPr>
          <w:rFonts w:ascii="Open Sans" w:hAnsi="Open Sans" w:cs="Open Sans"/>
          <w:color w:val="323E4F" w:themeColor="text2" w:themeShade="BF"/>
          <w:lang w:val="ro-RO"/>
        </w:rPr>
      </w:pPr>
    </w:p>
    <w:p w14:paraId="5A2A0398" w14:textId="77777777" w:rsidR="00915DE0" w:rsidRPr="00926901" w:rsidRDefault="00915DE0" w:rsidP="00BD0724">
      <w:pPr>
        <w:pStyle w:val="Heading1"/>
        <w:jc w:val="both"/>
        <w:rPr>
          <w:rFonts w:ascii="Open Sans" w:hAnsi="Open Sans" w:cs="Open Sans"/>
          <w:color w:val="323E4F" w:themeColor="text2" w:themeShade="BF"/>
          <w:sz w:val="36"/>
          <w:szCs w:val="36"/>
        </w:rPr>
      </w:pPr>
    </w:p>
    <w:sectPr w:rsidR="00915DE0" w:rsidRPr="00926901" w:rsidSect="0004202C">
      <w:headerReference w:type="default" r:id="rId8"/>
      <w:footerReference w:type="default" r:id="rId9"/>
      <w:headerReference w:type="first" r:id="rId10"/>
      <w:footerReference w:type="first" r:id="rId11"/>
      <w:pgSz w:w="11909" w:h="16834" w:code="9"/>
      <w:pgMar w:top="1440" w:right="1440" w:bottom="1440" w:left="1440" w:header="720" w:footer="26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B1CA4" w14:textId="77777777" w:rsidR="008850AE" w:rsidRDefault="008850AE">
      <w:r>
        <w:rPr>
          <w:lang w:val="en"/>
        </w:rPr>
        <w:separator/>
      </w:r>
    </w:p>
  </w:endnote>
  <w:endnote w:type="continuationSeparator" w:id="0">
    <w:p w14:paraId="17F98342" w14:textId="77777777" w:rsidR="008850AE" w:rsidRDefault="008850AE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19583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2D239B" w14:textId="6F9E11D6" w:rsidR="0004202C" w:rsidRDefault="0004202C">
        <w:pPr>
          <w:pStyle w:val="Footer"/>
          <w:jc w:val="right"/>
        </w:pPr>
        <w:r>
          <w:rPr>
            <w:lang w:val="en"/>
          </w:rPr>
          <w:fldChar w:fldCharType="begin"/>
        </w:r>
        <w:r>
          <w:rPr>
            <w:lang w:val="en"/>
          </w:rPr>
          <w:instrText xml:space="preserve"> PAGE   \* MERGEFORMAT </w:instrText>
        </w:r>
        <w:r>
          <w:rPr>
            <w:lang w:val="en"/>
          </w:rPr>
          <w:fldChar w:fldCharType="separate"/>
        </w:r>
        <w:r w:rsidR="00931086">
          <w:rPr>
            <w:noProof/>
            <w:lang w:val="en"/>
          </w:rPr>
          <w:t>2</w:t>
        </w:r>
        <w:r>
          <w:rPr>
            <w:noProof/>
            <w:lang w:val="en"/>
          </w:rPr>
          <w:fldChar w:fldCharType="end"/>
        </w:r>
      </w:p>
    </w:sdtContent>
  </w:sdt>
  <w:p w14:paraId="41BBCBAC" w14:textId="77777777" w:rsidR="00327B42" w:rsidRDefault="00327B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FAC1BF2" w14:paraId="0930AA94" w14:textId="77777777" w:rsidTr="7FAC1BF2">
      <w:tc>
        <w:tcPr>
          <w:tcW w:w="3005" w:type="dxa"/>
        </w:tcPr>
        <w:p w14:paraId="352440D3" w14:textId="19BB484C" w:rsidR="7FAC1BF2" w:rsidRDefault="7FAC1BF2" w:rsidP="7FAC1BF2">
          <w:pPr>
            <w:pStyle w:val="Header"/>
            <w:ind w:left="-115"/>
          </w:pPr>
        </w:p>
      </w:tc>
      <w:tc>
        <w:tcPr>
          <w:tcW w:w="3005" w:type="dxa"/>
        </w:tcPr>
        <w:p w14:paraId="05FC28D0" w14:textId="1DD253C8" w:rsidR="7FAC1BF2" w:rsidRDefault="7FAC1BF2" w:rsidP="7FAC1BF2">
          <w:pPr>
            <w:pStyle w:val="Header"/>
            <w:jc w:val="center"/>
          </w:pPr>
        </w:p>
      </w:tc>
      <w:tc>
        <w:tcPr>
          <w:tcW w:w="3005" w:type="dxa"/>
        </w:tcPr>
        <w:p w14:paraId="48A6176D" w14:textId="38DA4C28" w:rsidR="7FAC1BF2" w:rsidRDefault="7FAC1BF2" w:rsidP="7FAC1BF2">
          <w:pPr>
            <w:pStyle w:val="Header"/>
            <w:ind w:right="-115"/>
            <w:jc w:val="right"/>
          </w:pPr>
        </w:p>
      </w:tc>
    </w:tr>
  </w:tbl>
  <w:p w14:paraId="1C082283" w14:textId="2B7E6FA5" w:rsidR="7FAC1BF2" w:rsidRDefault="7FAC1BF2" w:rsidP="7FAC1B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758E4" w14:textId="77777777" w:rsidR="008850AE" w:rsidRDefault="008850AE">
      <w:r>
        <w:rPr>
          <w:lang w:val="en"/>
        </w:rPr>
        <w:separator/>
      </w:r>
    </w:p>
  </w:footnote>
  <w:footnote w:type="continuationSeparator" w:id="0">
    <w:p w14:paraId="6FBEE73C" w14:textId="77777777" w:rsidR="008850AE" w:rsidRDefault="008850AE">
      <w:r>
        <w:rPr>
          <w:lang w:val="en"/>
        </w:rPr>
        <w:continuationSeparator/>
      </w:r>
    </w:p>
  </w:footnote>
  <w:footnote w:id="1">
    <w:p w14:paraId="00E960BE" w14:textId="77777777" w:rsidR="00B640D6" w:rsidRDefault="00B640D6" w:rsidP="00B640D6">
      <w:pPr>
        <w:pStyle w:val="FootnoteText"/>
        <w:jc w:val="both"/>
      </w:pPr>
      <w:r>
        <w:rPr>
          <w:rStyle w:val="FootnoteReference"/>
          <w:lang w:val="en"/>
        </w:rPr>
        <w:footnoteRef/>
      </w:r>
      <w:r>
        <w:rPr>
          <w:lang w:val="en"/>
        </w:rPr>
        <w:t xml:space="preserve"> Continuation of the project, the integrated recovery and approach of the results and after the end of the non-refundable comple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FAC1BF2" w14:paraId="72B35588" w14:textId="77777777" w:rsidTr="7FAC1BF2">
      <w:tc>
        <w:tcPr>
          <w:tcW w:w="3005" w:type="dxa"/>
        </w:tcPr>
        <w:p w14:paraId="06C24416" w14:textId="699D733C" w:rsidR="7FAC1BF2" w:rsidRDefault="7FAC1BF2" w:rsidP="7FAC1BF2">
          <w:pPr>
            <w:pStyle w:val="Header"/>
            <w:ind w:left="-115"/>
          </w:pPr>
        </w:p>
      </w:tc>
      <w:tc>
        <w:tcPr>
          <w:tcW w:w="3005" w:type="dxa"/>
        </w:tcPr>
        <w:p w14:paraId="309CD1F7" w14:textId="5827E395" w:rsidR="7FAC1BF2" w:rsidRDefault="7FAC1BF2" w:rsidP="7FAC1BF2">
          <w:pPr>
            <w:pStyle w:val="Header"/>
            <w:jc w:val="center"/>
          </w:pPr>
        </w:p>
      </w:tc>
      <w:tc>
        <w:tcPr>
          <w:tcW w:w="3005" w:type="dxa"/>
        </w:tcPr>
        <w:p w14:paraId="656C6FE4" w14:textId="5AAE55E1" w:rsidR="7FAC1BF2" w:rsidRDefault="7FAC1BF2" w:rsidP="7FAC1BF2">
          <w:pPr>
            <w:pStyle w:val="Header"/>
            <w:ind w:right="-115"/>
            <w:jc w:val="right"/>
          </w:pPr>
        </w:p>
      </w:tc>
    </w:tr>
  </w:tbl>
  <w:p w14:paraId="42D430A9" w14:textId="158E2B15" w:rsidR="7FAC1BF2" w:rsidRDefault="7FAC1BF2" w:rsidP="7FAC1B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EBFE3" w14:textId="749028D3" w:rsidR="00F80382" w:rsidRDefault="00B268FD" w:rsidP="00F8038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D331E43" wp14:editId="597B0E5A">
              <wp:simplePos x="0" y="0"/>
              <wp:positionH relativeFrom="margin">
                <wp:align>right</wp:align>
              </wp:positionH>
              <wp:positionV relativeFrom="paragraph">
                <wp:posOffset>-182880</wp:posOffset>
              </wp:positionV>
              <wp:extent cx="5692140" cy="735330"/>
              <wp:effectExtent l="0" t="0" r="3810" b="7620"/>
              <wp:wrapSquare wrapText="bothSides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692140" cy="735330"/>
                        <a:chOff x="0" y="0"/>
                        <a:chExt cx="5692680" cy="735480"/>
                      </a:xfrm>
                    </wpg:grpSpPr>
                    <pic:pic xmlns:pic="http://schemas.openxmlformats.org/drawingml/2006/picture">
                      <pic:nvPicPr>
                        <pic:cNvPr id="3" name="Picture 14"/>
                        <pic:cNvPicPr/>
                      </pic:nvPicPr>
                      <pic:blipFill>
                        <a:blip r:embed="rId1"/>
                        <a:stretch/>
                      </pic:blipFill>
                      <pic:spPr>
                        <a:xfrm>
                          <a:off x="5295240" y="0"/>
                          <a:ext cx="397440" cy="4622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Picture 12"/>
                        <pic:cNvPicPr/>
                      </pic:nvPicPr>
                      <pic:blipFill>
                        <a:blip r:embed="rId2"/>
                        <a:stretch/>
                      </pic:blipFill>
                      <pic:spPr>
                        <a:xfrm>
                          <a:off x="0" y="10800"/>
                          <a:ext cx="2938320" cy="7246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>
          <w:pict>
            <v:group id="Group 1" style="position:absolute;margin-left:397pt;margin-top:-14.4pt;width:448.2pt;height:57.9pt;z-index:-251658240;mso-position-horizontal:right;mso-position-horizontal-relative:margin" coordsize="56926,7354" o:spid="_x0000_s1026" w14:anchorId="4763A93F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4" style="position:absolute;left:52952;width:3974;height:4622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">
                <v:imagedata o:title="" r:id="rId3"/>
              </v:shape>
              <v:shape id="Picture 12" style="position:absolute;top:108;width:29383;height:7246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">
                <v:imagedata o:title="" r:id="rId4"/>
              </v:shape>
              <w10:wrap type="square" anchorx="margin"/>
            </v:group>
          </w:pict>
        </mc:Fallback>
      </mc:AlternateContent>
    </w:r>
  </w:p>
  <w:p w14:paraId="2BE4317F" w14:textId="0780D5A1" w:rsidR="00327B42" w:rsidRDefault="00327B42">
    <w:pPr>
      <w:pStyle w:val="Header"/>
      <w:tabs>
        <w:tab w:val="clear" w:pos="4320"/>
        <w:tab w:val="clear" w:pos="8640"/>
        <w:tab w:val="left" w:pos="1815"/>
      </w:tabs>
      <w:ind w:left="-10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2D6C"/>
    <w:multiLevelType w:val="hybridMultilevel"/>
    <w:tmpl w:val="E20C835E"/>
    <w:lvl w:ilvl="0" w:tplc="041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D2991"/>
    <w:multiLevelType w:val="hybridMultilevel"/>
    <w:tmpl w:val="B78AA8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F0D68"/>
    <w:multiLevelType w:val="hybridMultilevel"/>
    <w:tmpl w:val="E1400F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73740D5"/>
    <w:multiLevelType w:val="hybridMultilevel"/>
    <w:tmpl w:val="DC822262"/>
    <w:lvl w:ilvl="0" w:tplc="0409000F">
      <w:start w:val="1"/>
      <w:numFmt w:val="decimal"/>
      <w:lvlText w:val="%1."/>
      <w:lvlJc w:val="left"/>
      <w:pPr>
        <w:tabs>
          <w:tab w:val="num" w:pos="752"/>
        </w:tabs>
        <w:ind w:left="75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F7682C"/>
    <w:multiLevelType w:val="hybridMultilevel"/>
    <w:tmpl w:val="D66C928E"/>
    <w:lvl w:ilvl="0" w:tplc="3CF259E4">
      <w:start w:val="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33126"/>
    <w:multiLevelType w:val="hybridMultilevel"/>
    <w:tmpl w:val="966658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111EE7"/>
    <w:multiLevelType w:val="hybridMultilevel"/>
    <w:tmpl w:val="5EC2BA60"/>
    <w:lvl w:ilvl="0" w:tplc="041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41F7E66"/>
    <w:multiLevelType w:val="hybridMultilevel"/>
    <w:tmpl w:val="0D5E29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AA63FA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D9B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B10F6"/>
    <w:multiLevelType w:val="hybridMultilevel"/>
    <w:tmpl w:val="E76006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736435"/>
    <w:multiLevelType w:val="hybridMultilevel"/>
    <w:tmpl w:val="30F8F778"/>
    <w:lvl w:ilvl="0" w:tplc="041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A3997"/>
    <w:multiLevelType w:val="hybridMultilevel"/>
    <w:tmpl w:val="1F1CB72C"/>
    <w:lvl w:ilvl="0" w:tplc="0409000F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11" w15:restartNumberingAfterBreak="0">
    <w:nsid w:val="42784868"/>
    <w:multiLevelType w:val="hybridMultilevel"/>
    <w:tmpl w:val="747AE482"/>
    <w:lvl w:ilvl="0" w:tplc="8E468E12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7F0037E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BEA249F"/>
    <w:multiLevelType w:val="hybridMultilevel"/>
    <w:tmpl w:val="3488AE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6503743F"/>
    <w:multiLevelType w:val="hybridMultilevel"/>
    <w:tmpl w:val="F7FE5108"/>
    <w:lvl w:ilvl="0" w:tplc="3F5E86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DA2F83"/>
    <w:multiLevelType w:val="hybridMultilevel"/>
    <w:tmpl w:val="AC42D0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74068490">
    <w:abstractNumId w:val="8"/>
  </w:num>
  <w:num w:numId="2" w16cid:durableId="1503818714">
    <w:abstractNumId w:val="10"/>
  </w:num>
  <w:num w:numId="3" w16cid:durableId="128280796">
    <w:abstractNumId w:val="5"/>
  </w:num>
  <w:num w:numId="4" w16cid:durableId="1041712583">
    <w:abstractNumId w:val="14"/>
  </w:num>
  <w:num w:numId="5" w16cid:durableId="835850201">
    <w:abstractNumId w:val="2"/>
  </w:num>
  <w:num w:numId="6" w16cid:durableId="381176854">
    <w:abstractNumId w:val="12"/>
  </w:num>
  <w:num w:numId="7" w16cid:durableId="1575772488">
    <w:abstractNumId w:val="7"/>
  </w:num>
  <w:num w:numId="8" w16cid:durableId="1484926529">
    <w:abstractNumId w:val="1"/>
  </w:num>
  <w:num w:numId="9" w16cid:durableId="950629155">
    <w:abstractNumId w:val="9"/>
  </w:num>
  <w:num w:numId="10" w16cid:durableId="1526167959">
    <w:abstractNumId w:val="6"/>
  </w:num>
  <w:num w:numId="11" w16cid:durableId="1236281497">
    <w:abstractNumId w:val="0"/>
  </w:num>
  <w:num w:numId="12" w16cid:durableId="405492391">
    <w:abstractNumId w:val="3"/>
  </w:num>
  <w:num w:numId="13" w16cid:durableId="549462801">
    <w:abstractNumId w:val="13"/>
  </w:num>
  <w:num w:numId="14" w16cid:durableId="754282119">
    <w:abstractNumId w:val="4"/>
  </w:num>
  <w:num w:numId="15" w16cid:durableId="8065528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jQyMjQ2NjI2N7VQ0lEKTi0uzszPAykwqgUA8fFhIywAAAA="/>
  </w:docVars>
  <w:rsids>
    <w:rsidRoot w:val="00175A1D"/>
    <w:rsid w:val="00007299"/>
    <w:rsid w:val="00016760"/>
    <w:rsid w:val="00027850"/>
    <w:rsid w:val="0004202C"/>
    <w:rsid w:val="00052DA8"/>
    <w:rsid w:val="0006379C"/>
    <w:rsid w:val="00064EA0"/>
    <w:rsid w:val="00066869"/>
    <w:rsid w:val="0007485A"/>
    <w:rsid w:val="00083D5C"/>
    <w:rsid w:val="000868EC"/>
    <w:rsid w:val="000B0530"/>
    <w:rsid w:val="000C1C31"/>
    <w:rsid w:val="000E2843"/>
    <w:rsid w:val="000F785A"/>
    <w:rsid w:val="00117D27"/>
    <w:rsid w:val="00134CE8"/>
    <w:rsid w:val="00175A1D"/>
    <w:rsid w:val="00184652"/>
    <w:rsid w:val="00197ADE"/>
    <w:rsid w:val="001B7D81"/>
    <w:rsid w:val="001D3376"/>
    <w:rsid w:val="001D3687"/>
    <w:rsid w:val="00206613"/>
    <w:rsid w:val="00207BF3"/>
    <w:rsid w:val="0021681A"/>
    <w:rsid w:val="00231CCE"/>
    <w:rsid w:val="00250FEB"/>
    <w:rsid w:val="002E37EC"/>
    <w:rsid w:val="003047DE"/>
    <w:rsid w:val="00315264"/>
    <w:rsid w:val="00317C6A"/>
    <w:rsid w:val="00327B42"/>
    <w:rsid w:val="0033228F"/>
    <w:rsid w:val="00355F7A"/>
    <w:rsid w:val="0037330B"/>
    <w:rsid w:val="003872B2"/>
    <w:rsid w:val="00391ABF"/>
    <w:rsid w:val="00445D47"/>
    <w:rsid w:val="00455C60"/>
    <w:rsid w:val="004625BE"/>
    <w:rsid w:val="004653BA"/>
    <w:rsid w:val="00473E59"/>
    <w:rsid w:val="004A2EC6"/>
    <w:rsid w:val="004C2F4E"/>
    <w:rsid w:val="004E430F"/>
    <w:rsid w:val="0052047F"/>
    <w:rsid w:val="00520693"/>
    <w:rsid w:val="00526696"/>
    <w:rsid w:val="0053181D"/>
    <w:rsid w:val="00531A87"/>
    <w:rsid w:val="00542407"/>
    <w:rsid w:val="005628B2"/>
    <w:rsid w:val="00565C8D"/>
    <w:rsid w:val="005742F3"/>
    <w:rsid w:val="00574AB1"/>
    <w:rsid w:val="00585292"/>
    <w:rsid w:val="00591123"/>
    <w:rsid w:val="005A148D"/>
    <w:rsid w:val="005B31BC"/>
    <w:rsid w:val="005B74C2"/>
    <w:rsid w:val="005C19F2"/>
    <w:rsid w:val="005C3123"/>
    <w:rsid w:val="005C5077"/>
    <w:rsid w:val="005E190C"/>
    <w:rsid w:val="005E2211"/>
    <w:rsid w:val="0061225D"/>
    <w:rsid w:val="006147DF"/>
    <w:rsid w:val="00617D16"/>
    <w:rsid w:val="00652AC8"/>
    <w:rsid w:val="006D5ED5"/>
    <w:rsid w:val="006E0A94"/>
    <w:rsid w:val="006E3DD9"/>
    <w:rsid w:val="007044FD"/>
    <w:rsid w:val="00726FAA"/>
    <w:rsid w:val="007338F0"/>
    <w:rsid w:val="007346EC"/>
    <w:rsid w:val="00763CC4"/>
    <w:rsid w:val="0076739E"/>
    <w:rsid w:val="00777822"/>
    <w:rsid w:val="007A150A"/>
    <w:rsid w:val="007B134F"/>
    <w:rsid w:val="00813C6E"/>
    <w:rsid w:val="008204CA"/>
    <w:rsid w:val="008327EE"/>
    <w:rsid w:val="0083699B"/>
    <w:rsid w:val="00851F17"/>
    <w:rsid w:val="008634D8"/>
    <w:rsid w:val="008850AE"/>
    <w:rsid w:val="008908EE"/>
    <w:rsid w:val="008936E3"/>
    <w:rsid w:val="008B4BFA"/>
    <w:rsid w:val="008C0BD8"/>
    <w:rsid w:val="008C5B93"/>
    <w:rsid w:val="008C6CED"/>
    <w:rsid w:val="008E5D80"/>
    <w:rsid w:val="008E74F0"/>
    <w:rsid w:val="008F48E3"/>
    <w:rsid w:val="008F7C05"/>
    <w:rsid w:val="009079AF"/>
    <w:rsid w:val="00915DE0"/>
    <w:rsid w:val="00926901"/>
    <w:rsid w:val="00931086"/>
    <w:rsid w:val="009368A4"/>
    <w:rsid w:val="0096079F"/>
    <w:rsid w:val="00972C79"/>
    <w:rsid w:val="00982B68"/>
    <w:rsid w:val="009A5FF0"/>
    <w:rsid w:val="009B1C3E"/>
    <w:rsid w:val="009D30FC"/>
    <w:rsid w:val="009E20A3"/>
    <w:rsid w:val="009E5FE2"/>
    <w:rsid w:val="009F6CB7"/>
    <w:rsid w:val="00A5362A"/>
    <w:rsid w:val="00A70546"/>
    <w:rsid w:val="00A9679B"/>
    <w:rsid w:val="00AA2416"/>
    <w:rsid w:val="00AB0A94"/>
    <w:rsid w:val="00AB264A"/>
    <w:rsid w:val="00AC40E7"/>
    <w:rsid w:val="00AF36FD"/>
    <w:rsid w:val="00B03F60"/>
    <w:rsid w:val="00B076BC"/>
    <w:rsid w:val="00B268FD"/>
    <w:rsid w:val="00B640D6"/>
    <w:rsid w:val="00B64835"/>
    <w:rsid w:val="00B96278"/>
    <w:rsid w:val="00B97E1E"/>
    <w:rsid w:val="00BA47F4"/>
    <w:rsid w:val="00BA71EA"/>
    <w:rsid w:val="00BB7761"/>
    <w:rsid w:val="00BD0724"/>
    <w:rsid w:val="00BE38A0"/>
    <w:rsid w:val="00BF7DCB"/>
    <w:rsid w:val="00C120EC"/>
    <w:rsid w:val="00C2481E"/>
    <w:rsid w:val="00C25C58"/>
    <w:rsid w:val="00C32E4D"/>
    <w:rsid w:val="00C357F7"/>
    <w:rsid w:val="00C47507"/>
    <w:rsid w:val="00C52E06"/>
    <w:rsid w:val="00C62494"/>
    <w:rsid w:val="00C824EF"/>
    <w:rsid w:val="00C93673"/>
    <w:rsid w:val="00CA3EAC"/>
    <w:rsid w:val="00CA7969"/>
    <w:rsid w:val="00CB567B"/>
    <w:rsid w:val="00CC3FC2"/>
    <w:rsid w:val="00CE5E17"/>
    <w:rsid w:val="00D24085"/>
    <w:rsid w:val="00D563F3"/>
    <w:rsid w:val="00D60E70"/>
    <w:rsid w:val="00D63420"/>
    <w:rsid w:val="00DB24A4"/>
    <w:rsid w:val="00DC03F6"/>
    <w:rsid w:val="00DD45C6"/>
    <w:rsid w:val="00DF351C"/>
    <w:rsid w:val="00DF5D2D"/>
    <w:rsid w:val="00E13F63"/>
    <w:rsid w:val="00E16638"/>
    <w:rsid w:val="00E7542B"/>
    <w:rsid w:val="00E966FC"/>
    <w:rsid w:val="00EB5CA1"/>
    <w:rsid w:val="00EE1D27"/>
    <w:rsid w:val="00F21B19"/>
    <w:rsid w:val="00F2383D"/>
    <w:rsid w:val="00F274CA"/>
    <w:rsid w:val="00F34DC8"/>
    <w:rsid w:val="00F562DF"/>
    <w:rsid w:val="00F654CD"/>
    <w:rsid w:val="00F80382"/>
    <w:rsid w:val="00F832E5"/>
    <w:rsid w:val="00F9106B"/>
    <w:rsid w:val="00FA1B9F"/>
    <w:rsid w:val="00FA5DD1"/>
    <w:rsid w:val="00FD2931"/>
    <w:rsid w:val="00FE35D5"/>
    <w:rsid w:val="00FF5682"/>
    <w:rsid w:val="017CD75C"/>
    <w:rsid w:val="03F9D3BE"/>
    <w:rsid w:val="0476476A"/>
    <w:rsid w:val="04A5FFCE"/>
    <w:rsid w:val="04E5ED70"/>
    <w:rsid w:val="084390BA"/>
    <w:rsid w:val="088F1DD9"/>
    <w:rsid w:val="093F4CD2"/>
    <w:rsid w:val="0A9D7EEA"/>
    <w:rsid w:val="0AC92726"/>
    <w:rsid w:val="0ACF2BF9"/>
    <w:rsid w:val="0B455376"/>
    <w:rsid w:val="0D088E47"/>
    <w:rsid w:val="111F404D"/>
    <w:rsid w:val="1157C3CE"/>
    <w:rsid w:val="1160B9B1"/>
    <w:rsid w:val="1234BA38"/>
    <w:rsid w:val="124DDFB9"/>
    <w:rsid w:val="1286BE19"/>
    <w:rsid w:val="1398B5CB"/>
    <w:rsid w:val="14228E7A"/>
    <w:rsid w:val="1456E10F"/>
    <w:rsid w:val="16A98C6A"/>
    <w:rsid w:val="178E81D1"/>
    <w:rsid w:val="1E2C0DE8"/>
    <w:rsid w:val="1EE89D9E"/>
    <w:rsid w:val="20CE0655"/>
    <w:rsid w:val="212CAB37"/>
    <w:rsid w:val="21985233"/>
    <w:rsid w:val="240EB023"/>
    <w:rsid w:val="251D81CF"/>
    <w:rsid w:val="253EB6C5"/>
    <w:rsid w:val="2643B48F"/>
    <w:rsid w:val="2643D845"/>
    <w:rsid w:val="27A56D46"/>
    <w:rsid w:val="2857E98E"/>
    <w:rsid w:val="2B841833"/>
    <w:rsid w:val="2BC720A6"/>
    <w:rsid w:val="2D6305A0"/>
    <w:rsid w:val="2EFEC168"/>
    <w:rsid w:val="2FDBCEC2"/>
    <w:rsid w:val="30C9A9C6"/>
    <w:rsid w:val="30F0836D"/>
    <w:rsid w:val="3105FA75"/>
    <w:rsid w:val="321D39CD"/>
    <w:rsid w:val="3236622A"/>
    <w:rsid w:val="34D0AF28"/>
    <w:rsid w:val="350F7E69"/>
    <w:rsid w:val="3769A761"/>
    <w:rsid w:val="3939C4F4"/>
    <w:rsid w:val="3C8C751B"/>
    <w:rsid w:val="3CBC7C4F"/>
    <w:rsid w:val="3D2B1684"/>
    <w:rsid w:val="3F5434D9"/>
    <w:rsid w:val="3FE683D1"/>
    <w:rsid w:val="417D9B9F"/>
    <w:rsid w:val="4641083E"/>
    <w:rsid w:val="47C4F4FF"/>
    <w:rsid w:val="4B1060A8"/>
    <w:rsid w:val="4BC90506"/>
    <w:rsid w:val="4F1663E3"/>
    <w:rsid w:val="4FDAD603"/>
    <w:rsid w:val="504295F1"/>
    <w:rsid w:val="506D82FE"/>
    <w:rsid w:val="50710C3E"/>
    <w:rsid w:val="5282A411"/>
    <w:rsid w:val="5330E978"/>
    <w:rsid w:val="584BA397"/>
    <w:rsid w:val="59E39414"/>
    <w:rsid w:val="59EAF102"/>
    <w:rsid w:val="5A10B9CD"/>
    <w:rsid w:val="5AA048CB"/>
    <w:rsid w:val="5B457AE2"/>
    <w:rsid w:val="5E6EBC24"/>
    <w:rsid w:val="5FC637A6"/>
    <w:rsid w:val="60069B0E"/>
    <w:rsid w:val="604666FE"/>
    <w:rsid w:val="60C37023"/>
    <w:rsid w:val="62F4B255"/>
    <w:rsid w:val="63DD099E"/>
    <w:rsid w:val="63E6CFCF"/>
    <w:rsid w:val="64B561CC"/>
    <w:rsid w:val="6660A5AC"/>
    <w:rsid w:val="6979AD5F"/>
    <w:rsid w:val="69F536CA"/>
    <w:rsid w:val="6B40FC83"/>
    <w:rsid w:val="6C28C7BC"/>
    <w:rsid w:val="6E244429"/>
    <w:rsid w:val="6EAF7F90"/>
    <w:rsid w:val="700B61A6"/>
    <w:rsid w:val="7064784E"/>
    <w:rsid w:val="71A05251"/>
    <w:rsid w:val="735AC613"/>
    <w:rsid w:val="73B4639A"/>
    <w:rsid w:val="74E2E69B"/>
    <w:rsid w:val="75D22958"/>
    <w:rsid w:val="766A9937"/>
    <w:rsid w:val="76879FA6"/>
    <w:rsid w:val="77B100B9"/>
    <w:rsid w:val="785D8A85"/>
    <w:rsid w:val="7A090826"/>
    <w:rsid w:val="7A35BC8C"/>
    <w:rsid w:val="7A82E3FC"/>
    <w:rsid w:val="7A8904CE"/>
    <w:rsid w:val="7AA22D2B"/>
    <w:rsid w:val="7BD29417"/>
    <w:rsid w:val="7F0ECA15"/>
    <w:rsid w:val="7FAC1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513A58"/>
  <w15:docId w15:val="{29C29C6C-58FC-4F23-BF6B-32597AD0A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120"/>
      <w:jc w:val="center"/>
      <w:outlineLvl w:val="1"/>
    </w:pPr>
    <w:rPr>
      <w:b/>
      <w:bCs/>
      <w:lang w:val="ro-RO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40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qFormat/>
    <w:rsid w:val="00B640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Trebuchet MS" w:hAnsi="Trebuchet MS"/>
      <w:b/>
      <w:bCs/>
      <w:color w:val="00336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Indent2">
    <w:name w:val="Body Text Indent 2"/>
    <w:basedOn w:val="Normal"/>
    <w:semiHidden/>
    <w:pPr>
      <w:spacing w:line="360" w:lineRule="auto"/>
      <w:ind w:left="1496" w:hanging="1496"/>
      <w:jc w:val="both"/>
    </w:pPr>
    <w:rPr>
      <w:b/>
      <w:bCs/>
      <w:lang w:val="ro-RO"/>
    </w:rPr>
  </w:style>
  <w:style w:type="paragraph" w:styleId="BodyText2">
    <w:name w:val="Body Text 2"/>
    <w:basedOn w:val="Normal"/>
    <w:semiHidden/>
    <w:pPr>
      <w:jc w:val="both"/>
    </w:pPr>
    <w:rPr>
      <w:lang w:val="ro-RO"/>
    </w:rPr>
  </w:style>
  <w:style w:type="paragraph" w:styleId="Subtitle">
    <w:name w:val="Subtitle"/>
    <w:basedOn w:val="Normal"/>
    <w:qFormat/>
    <w:pPr>
      <w:tabs>
        <w:tab w:val="left" w:pos="1440"/>
      </w:tabs>
      <w:spacing w:before="120"/>
    </w:pPr>
    <w:rPr>
      <w:b/>
      <w:bCs/>
      <w:lang w:val="ro-RO"/>
    </w:rPr>
  </w:style>
  <w:style w:type="paragraph" w:styleId="BodyText">
    <w:name w:val="Body Text"/>
    <w:basedOn w:val="Normal"/>
    <w:semiHidden/>
    <w:pPr>
      <w:spacing w:after="120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FootnoteText">
    <w:name w:val="footnote text"/>
    <w:basedOn w:val="Normal"/>
    <w:link w:val="FootnoteTextChar"/>
    <w:semiHidden/>
    <w:unhideWhenUsed/>
    <w:rsid w:val="00AB264A"/>
    <w:rPr>
      <w:sz w:val="20"/>
      <w:szCs w:val="20"/>
    </w:rPr>
  </w:style>
  <w:style w:type="paragraph" w:customStyle="1" w:styleId="xl47">
    <w:name w:val="xl47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Cs w:val="20"/>
      <w:lang w:val="fr-FR" w:eastAsia="fr-FR"/>
    </w:rPr>
  </w:style>
  <w:style w:type="paragraph" w:customStyle="1" w:styleId="xl55">
    <w:name w:val="xl55"/>
    <w:basedOn w:val="Normal"/>
    <w:pPr>
      <w:spacing w:before="100" w:beforeAutospacing="1" w:after="100" w:afterAutospacing="1"/>
    </w:pPr>
    <w:rPr>
      <w:rFonts w:eastAsia="Arial Unicode MS"/>
      <w:b/>
      <w:bCs/>
      <w:szCs w:val="20"/>
      <w:lang w:val="ro-RO" w:eastAsia="ro-RO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CharChar">
    <w:name w:val="Char Char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AB264A"/>
  </w:style>
  <w:style w:type="character" w:styleId="FootnoteReference">
    <w:name w:val="footnote reference"/>
    <w:semiHidden/>
    <w:unhideWhenUsed/>
    <w:rsid w:val="00AB264A"/>
    <w:rPr>
      <w:vertAlign w:val="superscript"/>
    </w:rPr>
  </w:style>
  <w:style w:type="table" w:styleId="TableGrid">
    <w:name w:val="Table Grid"/>
    <w:basedOn w:val="TableNormal"/>
    <w:uiPriority w:val="59"/>
    <w:rsid w:val="004C2F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640D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40D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4202C"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03FAFF-91EF-4F09-8ABF-CF890EDA2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47</Words>
  <Characters>3755</Characters>
  <Application>Microsoft Office Word</Application>
  <DocSecurity>0</DocSecurity>
  <Lines>31</Lines>
  <Paragraphs>8</Paragraphs>
  <ScaleCrop>false</ScaleCrop>
  <Company>MDRL</Company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</dc:title>
  <dc:subject/>
  <dc:creator>admin</dc:creator>
  <cp:keywords/>
  <cp:lastModifiedBy>Sebastian Sturz</cp:lastModifiedBy>
  <cp:revision>10</cp:revision>
  <cp:lastPrinted>2015-12-07T06:25:00Z</cp:lastPrinted>
  <dcterms:created xsi:type="dcterms:W3CDTF">2020-11-26T11:26:00Z</dcterms:created>
  <dcterms:modified xsi:type="dcterms:W3CDTF">2022-04-19T08:46:00Z</dcterms:modified>
</cp:coreProperties>
</file>